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BBF65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0D51325A" wp14:editId="7F055CF1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8A3294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37C303A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4F70C84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34BF5F99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2CC33F55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5961760C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AFA7FDB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4707B1B3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0D390243" w14:textId="02D51E2B" w:rsidR="007E604E" w:rsidRPr="00B45CCB" w:rsidRDefault="00F378AD" w:rsidP="007E1586">
      <w:pPr>
        <w:bidi/>
        <w:spacing w:after="0" w:line="240" w:lineRule="auto"/>
        <w:jc w:val="center"/>
        <w:rPr>
          <w:rFonts w:asciiTheme="majorBidi" w:hAnsiTheme="majorBidi" w:cs="2  Titr"/>
          <w:sz w:val="32"/>
          <w:szCs w:val="32"/>
          <w:rtl/>
          <w:lang w:bidi="fa-IR"/>
        </w:rPr>
      </w:pPr>
      <w:r w:rsidRPr="00B45CCB">
        <w:rPr>
          <w:rFonts w:asciiTheme="majorBidi" w:hAnsiTheme="majorBidi" w:cs="2  Titr" w:hint="eastAsia"/>
          <w:sz w:val="32"/>
          <w:szCs w:val="32"/>
          <w:rtl/>
          <w:lang w:bidi="fa-IR"/>
        </w:rPr>
        <w:t>«</w:t>
      </w:r>
      <w:r w:rsidRPr="001A5FF9">
        <w:rPr>
          <w:rFonts w:asciiTheme="majorBidi" w:hAnsiTheme="majorBidi" w:cs="B Titr" w:hint="eastAsia"/>
          <w:sz w:val="32"/>
          <w:szCs w:val="32"/>
          <w:rtl/>
          <w:lang w:bidi="fa-IR"/>
        </w:rPr>
        <w:t>طرح</w:t>
      </w:r>
      <w:r w:rsidR="007E604E" w:rsidRPr="001A5FF9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1A5FF9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="002D48B6" w:rsidRPr="001A5FF9">
        <w:rPr>
          <w:rFonts w:cs="B Titr" w:hint="cs"/>
          <w:b/>
          <w:bCs/>
          <w:sz w:val="32"/>
          <w:szCs w:val="32"/>
          <w:rtl/>
          <w:lang w:bidi="fa-IR"/>
        </w:rPr>
        <w:t xml:space="preserve"> </w:t>
      </w:r>
      <w:r w:rsidR="00A30804">
        <w:rPr>
          <w:rFonts w:cs="B Titr" w:hint="cs"/>
          <w:b/>
          <w:bCs/>
          <w:sz w:val="32"/>
          <w:szCs w:val="32"/>
          <w:rtl/>
        </w:rPr>
        <w:t>علوم تشریح 1</w:t>
      </w:r>
      <w:r w:rsidR="00B45CCB" w:rsidRPr="00B45CCB">
        <w:rPr>
          <w:rFonts w:asciiTheme="majorBidi" w:hAnsiTheme="majorBidi" w:cs="2  Titr" w:hint="eastAsia"/>
          <w:sz w:val="32"/>
          <w:szCs w:val="32"/>
          <w:rtl/>
          <w:lang w:bidi="fa-IR"/>
        </w:rPr>
        <w:t xml:space="preserve"> </w:t>
      </w:r>
      <w:r w:rsidRPr="00B45CCB">
        <w:rPr>
          <w:rFonts w:asciiTheme="majorBidi" w:hAnsiTheme="majorBidi" w:cs="2  Titr" w:hint="eastAsia"/>
          <w:sz w:val="32"/>
          <w:szCs w:val="32"/>
          <w:rtl/>
          <w:lang w:bidi="fa-IR"/>
        </w:rPr>
        <w:t>»</w:t>
      </w:r>
    </w:p>
    <w:p w14:paraId="5F187CD6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979F5EF" w14:textId="77777777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6DCA3A5" w14:textId="16BA38D7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2D48B6" w:rsidRPr="003435F6">
        <w:rPr>
          <w:rFonts w:cs="B Nazanin" w:hint="cs"/>
          <w:b/>
          <w:bCs/>
          <w:rtl/>
          <w:lang w:bidi="fa-IR"/>
        </w:rPr>
        <w:t xml:space="preserve"> </w:t>
      </w:r>
      <w:r w:rsidR="007E1586">
        <w:rPr>
          <w:rFonts w:cs="B Nazanin" w:hint="cs"/>
          <w:b/>
          <w:bCs/>
          <w:rtl/>
          <w:lang w:bidi="fa-IR"/>
        </w:rPr>
        <w:t>آناتومی</w:t>
      </w:r>
    </w:p>
    <w:p w14:paraId="397ED845" w14:textId="186E3412" w:rsidR="00E270DE" w:rsidRPr="00EB6DB3" w:rsidRDefault="00E270DE" w:rsidP="007E158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2D48B6" w:rsidRPr="002D48B6">
        <w:rPr>
          <w:rFonts w:cs="B Nazanin" w:hint="cs"/>
          <w:b/>
          <w:bCs/>
          <w:rtl/>
          <w:lang w:bidi="fa-IR"/>
        </w:rPr>
        <w:t xml:space="preserve"> </w:t>
      </w:r>
      <w:r w:rsidR="00A30804">
        <w:rPr>
          <w:rFonts w:cs="B Nazanin" w:hint="cs"/>
          <w:b/>
          <w:bCs/>
          <w:rtl/>
        </w:rPr>
        <w:t>علوم تشریح 1</w:t>
      </w:r>
    </w:p>
    <w:p w14:paraId="523B950C" w14:textId="3F1613F6" w:rsidR="00B4711B" w:rsidRPr="0038172F" w:rsidRDefault="00F51BF7" w:rsidP="00B45CC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2A0EC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05</w:t>
      </w:r>
    </w:p>
    <w:p w14:paraId="52D1E039" w14:textId="505299DD" w:rsidR="00F51BF7" w:rsidRPr="00B37985" w:rsidRDefault="00E270DE" w:rsidP="001A5FF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7E15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30804">
        <w:rPr>
          <w:rFonts w:asciiTheme="majorBidi" w:hAnsiTheme="majorBidi" w:cs="B Nazanin" w:hint="cs"/>
          <w:sz w:val="24"/>
          <w:szCs w:val="24"/>
          <w:rtl/>
          <w:lang w:bidi="fa-IR"/>
        </w:rPr>
        <w:t>3</w:t>
      </w:r>
      <w:r w:rsidR="007E15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 تئوری 1 واحد عملی</w:t>
      </w:r>
    </w:p>
    <w:p w14:paraId="5893D601" w14:textId="7436B06F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7E1586">
        <w:rPr>
          <w:rFonts w:asciiTheme="majorBidi" w:hAnsiTheme="majorBidi" w:cs="B Nazanin" w:hint="cs"/>
          <w:sz w:val="24"/>
          <w:szCs w:val="24"/>
          <w:rtl/>
          <w:lang w:bidi="fa-IR"/>
        </w:rPr>
        <w:t>سینا مجاوررستمی</w:t>
      </w:r>
    </w:p>
    <w:p w14:paraId="3A85C266" w14:textId="0B0B0825" w:rsidR="00F51BF7" w:rsidRPr="0038172F" w:rsidRDefault="00E270DE" w:rsidP="00245E1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</w:t>
      </w:r>
      <w:r w:rsidR="007E1586">
        <w:rPr>
          <w:rFonts w:asciiTheme="majorBidi" w:hAnsiTheme="majorBidi" w:cs="B Nazanin" w:hint="cs"/>
          <w:sz w:val="24"/>
          <w:szCs w:val="24"/>
          <w:rtl/>
          <w:lang w:bidi="fa-IR"/>
        </w:rPr>
        <w:t>سینا مجاوررستمی</w:t>
      </w:r>
      <w:r w:rsidR="00A30804">
        <w:rPr>
          <w:rFonts w:asciiTheme="majorBidi" w:hAnsiTheme="majorBidi" w:cs="B Nazanin" w:hint="cs"/>
          <w:sz w:val="24"/>
          <w:szCs w:val="24"/>
          <w:rtl/>
          <w:lang w:bidi="fa-IR"/>
        </w:rPr>
        <w:t>، طیبه رستگار، باقر مینایی، رضا اسدی گلشن، مهشاد خدا رحمیان</w:t>
      </w:r>
    </w:p>
    <w:p w14:paraId="387F9B52" w14:textId="4D08A985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2A0EC2">
        <w:rPr>
          <w:rFonts w:asciiTheme="majorBidi" w:hAnsiTheme="majorBidi" w:cs="B Nazanin" w:hint="cs"/>
          <w:sz w:val="24"/>
          <w:szCs w:val="24"/>
          <w:rtl/>
          <w:lang w:bidi="fa-IR"/>
        </w:rPr>
        <w:t>-</w:t>
      </w:r>
    </w:p>
    <w:p w14:paraId="12767195" w14:textId="0C775BFE" w:rsidR="00F51BF7" w:rsidRPr="0038172F" w:rsidRDefault="00F51BF7" w:rsidP="007E158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7E15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30804">
        <w:rPr>
          <w:rFonts w:asciiTheme="majorBidi" w:hAnsiTheme="majorBidi" w:cs="B Nazanin" w:hint="cs"/>
          <w:sz w:val="24"/>
          <w:szCs w:val="24"/>
          <w:rtl/>
        </w:rPr>
        <w:t>دکتری عمومی دندانپزشکی</w:t>
      </w:r>
    </w:p>
    <w:p w14:paraId="64F01DF8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6ABA9FD0" w14:textId="46A36564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E5062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E1586">
        <w:rPr>
          <w:rFonts w:asciiTheme="majorBidi" w:hAnsiTheme="majorBidi" w:cs="B Nazanin" w:hint="cs"/>
          <w:sz w:val="24"/>
          <w:szCs w:val="24"/>
          <w:rtl/>
          <w:lang w:bidi="fa-IR"/>
        </w:rPr>
        <w:t>استادیار</w:t>
      </w:r>
    </w:p>
    <w:p w14:paraId="1491DDE9" w14:textId="6D5085C5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E1586">
        <w:rPr>
          <w:rFonts w:asciiTheme="majorBidi" w:hAnsiTheme="majorBidi" w:cs="B Nazanin" w:hint="cs"/>
          <w:sz w:val="24"/>
          <w:szCs w:val="24"/>
          <w:rtl/>
          <w:lang w:bidi="fa-IR"/>
        </w:rPr>
        <w:t>علوم تشریح</w:t>
      </w:r>
    </w:p>
    <w:p w14:paraId="3AFAE3F9" w14:textId="12A4C209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E1586">
        <w:rPr>
          <w:rFonts w:asciiTheme="majorBidi" w:hAnsiTheme="majorBidi" w:cs="B Nazanin" w:hint="cs"/>
          <w:sz w:val="24"/>
          <w:szCs w:val="24"/>
          <w:rtl/>
          <w:lang w:bidi="fa-IR"/>
        </w:rPr>
        <w:t>دانشکده پزشکی-گروه آناتومی</w:t>
      </w:r>
    </w:p>
    <w:p w14:paraId="0B6E5E0B" w14:textId="23B04536" w:rsidR="003C39CD" w:rsidRPr="0038172F" w:rsidRDefault="003C39CD" w:rsidP="003C39C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7E1586">
        <w:rPr>
          <w:rFonts w:asciiTheme="majorBidi" w:hAnsiTheme="majorBidi" w:cs="B Nazanin" w:hint="cs"/>
          <w:sz w:val="24"/>
          <w:szCs w:val="24"/>
          <w:rtl/>
          <w:lang w:bidi="fa-IR"/>
        </w:rPr>
        <w:t>02164053308</w:t>
      </w:r>
    </w:p>
    <w:p w14:paraId="241A7788" w14:textId="39DF4483" w:rsidR="003C39CD" w:rsidRPr="003C3250" w:rsidRDefault="003C39CD" w:rsidP="003C39C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 </w:t>
      </w:r>
      <w:r w:rsidR="007E1586">
        <w:rPr>
          <w:rFonts w:asciiTheme="majorBidi" w:hAnsiTheme="majorBidi" w:cs="B Nazanin"/>
          <w:sz w:val="24"/>
          <w:szCs w:val="24"/>
          <w:lang w:bidi="fa-IR"/>
        </w:rPr>
        <w:t>sinamojaver@gmail.com</w:t>
      </w:r>
    </w:p>
    <w:p w14:paraId="69ABCEB0" w14:textId="77777777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79E35253" w14:textId="0829629E" w:rsidR="00531F98" w:rsidRDefault="00A30804" w:rsidP="002A0EC2">
      <w:pPr>
        <w:tabs>
          <w:tab w:val="left" w:pos="810"/>
        </w:tabs>
        <w:bidi/>
        <w:spacing w:before="240"/>
        <w:rPr>
          <w:rFonts w:cs="B Nazanin"/>
          <w:b/>
          <w:bCs/>
          <w:color w:val="002060"/>
        </w:rPr>
      </w:pPr>
      <w:r>
        <w:rPr>
          <w:rFonts w:cs="B Nazanin" w:hint="cs"/>
          <w:b/>
          <w:bCs/>
          <w:color w:val="002060"/>
          <w:rtl/>
        </w:rPr>
        <w:t xml:space="preserve">این درس با ادغام دروس بافت شناسی، جنین شناسی و آناتومی به منظور موثرتر طراحی شده است و اهداف آموزشی هر سه برنامه را دارد. </w:t>
      </w:r>
      <w:bookmarkStart w:id="0" w:name="_Hlk214300661"/>
      <w:r>
        <w:rPr>
          <w:rFonts w:cs="B Nazanin" w:hint="cs"/>
          <w:b/>
          <w:bCs/>
          <w:color w:val="002060"/>
          <w:rtl/>
        </w:rPr>
        <w:t xml:space="preserve">آشنایی با مراحل تکامل جنینی ، اشنایی با ساختار میکروسکوپی و ماکروسکوپی با تاکید بر ناحیه سر و گردن از اهداف این درس هست. </w:t>
      </w:r>
      <w:bookmarkEnd w:id="0"/>
    </w:p>
    <w:p w14:paraId="4EA9B6A2" w14:textId="20DA3CAE" w:rsidR="009A0090" w:rsidRDefault="00E270DE" w:rsidP="00531F98">
      <w:pPr>
        <w:tabs>
          <w:tab w:val="left" w:pos="810"/>
        </w:tabs>
        <w:bidi/>
        <w:spacing w:before="240"/>
        <w:rPr>
          <w:rFonts w:cs="B Nazanin"/>
          <w:rtl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2D48B6" w:rsidRPr="002D48B6">
        <w:rPr>
          <w:rFonts w:cs="B Nazanin" w:hint="cs"/>
          <w:rtl/>
        </w:rPr>
        <w:t xml:space="preserve"> </w:t>
      </w:r>
    </w:p>
    <w:p w14:paraId="1082DEE6" w14:textId="77777777" w:rsidR="00A30804" w:rsidRDefault="00A30804" w:rsidP="00A30804">
      <w:pPr>
        <w:tabs>
          <w:tab w:val="left" w:pos="810"/>
        </w:tabs>
        <w:bidi/>
        <w:spacing w:before="240" w:after="0" w:line="240" w:lineRule="auto"/>
        <w:rPr>
          <w:rFonts w:ascii="IranNastaliq" w:hAnsi="IranNastaliq" w:cs="B Nazanin"/>
          <w:b/>
          <w:bCs/>
          <w:sz w:val="24"/>
          <w:szCs w:val="24"/>
          <w:rtl/>
        </w:rPr>
      </w:pPr>
      <w:r w:rsidRPr="00A30804">
        <w:rPr>
          <w:rFonts w:ascii="IranNastaliq" w:hAnsi="IranNastaliq" w:cs="B Nazanin" w:hint="cs"/>
          <w:b/>
          <w:bCs/>
          <w:sz w:val="24"/>
          <w:szCs w:val="24"/>
          <w:rtl/>
        </w:rPr>
        <w:t xml:space="preserve">آشنایی با مراحل تکامل جنینی ، اشنایی با ساختار میکروسکوپی و ماکروسکوپی با تاکید بر ناحیه سر و گردن از اهداف این درس هست. </w:t>
      </w:r>
    </w:p>
    <w:p w14:paraId="5FD043C9" w14:textId="2CC4AF39" w:rsidR="006B5A70" w:rsidRPr="007E6357" w:rsidRDefault="009A0090" w:rsidP="00A30804">
      <w:pPr>
        <w:tabs>
          <w:tab w:val="left" w:pos="810"/>
        </w:tabs>
        <w:bidi/>
        <w:spacing w:before="240" w:after="0" w:line="240" w:lineRule="auto"/>
        <w:rPr>
          <w:rFonts w:cs="B Nazanin"/>
          <w:rtl/>
        </w:rPr>
      </w:pPr>
      <w:r w:rsidRPr="007E6357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7E6357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7E6357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 w:rsidRPr="007E6357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E212CC" w:rsidRPr="007E6357">
        <w:rPr>
          <w:rFonts w:cs="B Nazanin" w:hint="cs"/>
          <w:rtl/>
        </w:rPr>
        <w:t xml:space="preserve"> </w:t>
      </w:r>
    </w:p>
    <w:p w14:paraId="41C3596E" w14:textId="77777777" w:rsidR="007E6357" w:rsidRDefault="007E6357" w:rsidP="007E6357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</w:rPr>
      </w:pPr>
    </w:p>
    <w:p w14:paraId="69B31FAC" w14:textId="5CBCDA77" w:rsidR="00531F98" w:rsidRDefault="00BC49D7" w:rsidP="00BC49D7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</w:rPr>
      </w:pPr>
      <w:bookmarkStart w:id="1" w:name="_Hlk214299876"/>
      <w:r>
        <w:rPr>
          <w:rFonts w:cs="B Nazanin" w:hint="cs"/>
          <w:b/>
          <w:bCs/>
          <w:color w:val="002060"/>
          <w:rtl/>
        </w:rPr>
        <w:t xml:space="preserve">آشنایی با </w:t>
      </w:r>
      <w:r w:rsidRPr="00BC49D7">
        <w:rPr>
          <w:rFonts w:cs="B Nazanin"/>
          <w:b/>
          <w:bCs/>
          <w:color w:val="002060"/>
          <w:rtl/>
        </w:rPr>
        <w:t>مقدمات اصطلاحات صفحات و حرکات آناتومیک</w:t>
      </w:r>
      <w:r>
        <w:rPr>
          <w:rFonts w:cs="B Nazanin" w:hint="cs"/>
          <w:b/>
          <w:bCs/>
          <w:color w:val="002060"/>
          <w:rtl/>
        </w:rPr>
        <w:t>،</w:t>
      </w:r>
      <w:r w:rsidRPr="00BC49D7">
        <w:rPr>
          <w:rFonts w:cs="B Nazanin"/>
          <w:b/>
          <w:bCs/>
          <w:color w:val="002060"/>
          <w:rtl/>
        </w:rPr>
        <w:t xml:space="preserve"> دستگاه اسکلتی بدن</w:t>
      </w:r>
      <w:r>
        <w:rPr>
          <w:rFonts w:cs="B Nazanin" w:hint="cs"/>
          <w:b/>
          <w:bCs/>
          <w:color w:val="002060"/>
          <w:rtl/>
        </w:rPr>
        <w:t>،</w:t>
      </w:r>
      <w:r w:rsidRPr="00BC49D7">
        <w:rPr>
          <w:rFonts w:cs="B Nazanin"/>
          <w:b/>
          <w:bCs/>
          <w:color w:val="002060"/>
          <w:rtl/>
        </w:rPr>
        <w:t xml:space="preserve"> دستگاه عضلانی بدن</w:t>
      </w:r>
      <w:r>
        <w:rPr>
          <w:rFonts w:cs="B Nazanin" w:hint="cs"/>
          <w:b/>
          <w:bCs/>
          <w:color w:val="002060"/>
          <w:rtl/>
        </w:rPr>
        <w:t>،</w:t>
      </w:r>
      <w:r w:rsidRPr="00BC49D7">
        <w:rPr>
          <w:rFonts w:cs="B Nazanin"/>
          <w:b/>
          <w:bCs/>
          <w:color w:val="002060"/>
          <w:rtl/>
        </w:rPr>
        <w:t xml:space="preserve"> دستگاه عضلانی سر و گردن با تاکید بر عضلات سطحی و عمقی صورت عضلات گردن تراپزیوس، استرنو کلیدو ماستوئيد، عضلات حلق و حنجره و دیافراگم</w:t>
      </w:r>
      <w:r>
        <w:rPr>
          <w:rFonts w:cs="B Nazanin" w:hint="cs"/>
          <w:b/>
          <w:bCs/>
          <w:color w:val="002060"/>
          <w:rtl/>
        </w:rPr>
        <w:t>،</w:t>
      </w:r>
      <w:r w:rsidRPr="00BC49D7">
        <w:rPr>
          <w:rFonts w:cs="B Nazanin"/>
          <w:b/>
          <w:bCs/>
          <w:color w:val="002060"/>
          <w:rtl/>
        </w:rPr>
        <w:t xml:space="preserve"> دستگاه تنفس با تاکید بر قسمت فوقانی</w:t>
      </w:r>
      <w:r>
        <w:rPr>
          <w:rFonts w:cs="B Nazanin" w:hint="cs"/>
          <w:b/>
          <w:bCs/>
          <w:color w:val="002060"/>
          <w:rtl/>
        </w:rPr>
        <w:t>،</w:t>
      </w:r>
      <w:r w:rsidRPr="00BC49D7">
        <w:rPr>
          <w:rFonts w:cs="B Nazanin"/>
          <w:b/>
          <w:bCs/>
          <w:color w:val="002060"/>
          <w:rtl/>
        </w:rPr>
        <w:t xml:space="preserve"> آشنایی با دستگاه اعصاب با تاکید بر اعصاب محیطی اعصاب </w:t>
      </w:r>
      <w:r w:rsidRPr="00BC49D7">
        <w:rPr>
          <w:rFonts w:cs="B Nazanin"/>
          <w:b/>
          <w:bCs/>
          <w:color w:val="002060"/>
          <w:rtl/>
          <w:lang w:bidi="fa-IR"/>
        </w:rPr>
        <w:t>۱۲</w:t>
      </w:r>
      <w:r w:rsidRPr="00BC49D7">
        <w:rPr>
          <w:rFonts w:cs="B Nazanin"/>
          <w:b/>
          <w:bCs/>
          <w:color w:val="002060"/>
          <w:rtl/>
        </w:rPr>
        <w:t xml:space="preserve"> گانه مغزی و </w:t>
      </w:r>
      <w:r w:rsidRPr="00BC49D7">
        <w:rPr>
          <w:rFonts w:cs="B Nazanin"/>
          <w:b/>
          <w:bCs/>
          <w:color w:val="002060"/>
          <w:rtl/>
          <w:lang w:bidi="fa-IR"/>
        </w:rPr>
        <w:t>۳۱</w:t>
      </w:r>
      <w:r w:rsidRPr="00BC49D7">
        <w:rPr>
          <w:rFonts w:cs="B Nazanin"/>
          <w:b/>
          <w:bCs/>
          <w:color w:val="002060"/>
          <w:rtl/>
        </w:rPr>
        <w:t xml:space="preserve"> اعصاب نخاعی</w:t>
      </w:r>
      <w:r>
        <w:rPr>
          <w:rFonts w:cs="B Nazanin" w:hint="cs"/>
          <w:b/>
          <w:bCs/>
          <w:color w:val="002060"/>
          <w:rtl/>
        </w:rPr>
        <w:t>،</w:t>
      </w:r>
      <w:r w:rsidRPr="00BC49D7">
        <w:rPr>
          <w:rFonts w:cs="B Nazanin"/>
          <w:b/>
          <w:bCs/>
          <w:color w:val="002060"/>
          <w:rtl/>
        </w:rPr>
        <w:t xml:space="preserve"> مباحث مربوط به دستگاه گردش خون</w:t>
      </w:r>
      <w:r>
        <w:rPr>
          <w:rFonts w:cs="B Nazanin" w:hint="cs"/>
          <w:b/>
          <w:bCs/>
          <w:color w:val="002060"/>
          <w:rtl/>
        </w:rPr>
        <w:t>،</w:t>
      </w:r>
      <w:r w:rsidRPr="00BC49D7">
        <w:rPr>
          <w:rFonts w:cs="B Nazanin"/>
          <w:b/>
          <w:bCs/>
          <w:color w:val="002060"/>
          <w:rtl/>
        </w:rPr>
        <w:t xml:space="preserve"> دستگاه گوارش</w:t>
      </w:r>
      <w:r>
        <w:rPr>
          <w:rFonts w:cs="B Nazanin" w:hint="cs"/>
          <w:b/>
          <w:bCs/>
          <w:color w:val="002060"/>
          <w:rtl/>
        </w:rPr>
        <w:t>،</w:t>
      </w:r>
      <w:r w:rsidRPr="00BC49D7">
        <w:rPr>
          <w:rFonts w:cs="B Nazanin"/>
          <w:b/>
          <w:bCs/>
          <w:color w:val="002060"/>
          <w:rtl/>
        </w:rPr>
        <w:t xml:space="preserve"> دستگاه ادراری</w:t>
      </w:r>
      <w:r>
        <w:rPr>
          <w:rFonts w:cs="B Nazanin" w:hint="cs"/>
          <w:b/>
          <w:bCs/>
          <w:color w:val="002060"/>
          <w:rtl/>
        </w:rPr>
        <w:t>،</w:t>
      </w:r>
      <w:r w:rsidRPr="00BC49D7">
        <w:rPr>
          <w:rFonts w:cs="B Nazanin"/>
          <w:b/>
          <w:bCs/>
          <w:color w:val="002060"/>
          <w:rtl/>
        </w:rPr>
        <w:t xml:space="preserve"> دستگاه تولید مثل</w:t>
      </w:r>
      <w:r>
        <w:rPr>
          <w:rFonts w:cs="B Nazanin" w:hint="cs"/>
          <w:b/>
          <w:bCs/>
          <w:color w:val="002060"/>
          <w:rtl/>
        </w:rPr>
        <w:t>،</w:t>
      </w:r>
      <w:r w:rsidRPr="00BC49D7">
        <w:rPr>
          <w:rFonts w:cs="B Nazanin"/>
          <w:b/>
          <w:bCs/>
          <w:color w:val="002060"/>
          <w:rtl/>
        </w:rPr>
        <w:t xml:space="preserve"> دستگاه </w:t>
      </w:r>
      <w:r>
        <w:rPr>
          <w:rFonts w:cs="B Nazanin" w:hint="cs"/>
          <w:b/>
          <w:bCs/>
          <w:color w:val="002060"/>
          <w:rtl/>
        </w:rPr>
        <w:t>غ</w:t>
      </w:r>
      <w:r w:rsidRPr="00BC49D7">
        <w:rPr>
          <w:rFonts w:cs="B Nazanin"/>
          <w:b/>
          <w:bCs/>
          <w:color w:val="002060"/>
          <w:rtl/>
        </w:rPr>
        <w:t xml:space="preserve">دد درون ریز </w:t>
      </w:r>
      <w:r w:rsidR="00A30804">
        <w:rPr>
          <w:rFonts w:cs="B Nazanin" w:hint="cs"/>
          <w:b/>
          <w:bCs/>
          <w:color w:val="002060"/>
          <w:rtl/>
        </w:rPr>
        <w:t>از بعد میکروسکوپی، ماکروسکوپی و جنین شناسی</w:t>
      </w:r>
    </w:p>
    <w:bookmarkEnd w:id="1"/>
    <w:p w14:paraId="14F10494" w14:textId="77777777" w:rsidR="00531F98" w:rsidRPr="007E6357" w:rsidRDefault="00531F98" w:rsidP="00531F98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</w:p>
    <w:p w14:paraId="7E4AA8D9" w14:textId="7D496BDE" w:rsidR="006B5A70" w:rsidRDefault="009A0090" w:rsidP="007E6357">
      <w:pPr>
        <w:tabs>
          <w:tab w:val="left" w:pos="810"/>
        </w:tabs>
        <w:bidi/>
        <w:spacing w:after="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42B55D0E" w14:textId="0A52AD85" w:rsidR="00BC49D7" w:rsidRPr="00BC49D7" w:rsidRDefault="00BC49D7" w:rsidP="00BC49D7">
      <w:pPr>
        <w:tabs>
          <w:tab w:val="left" w:pos="810"/>
        </w:tabs>
        <w:bidi/>
        <w:spacing w:after="0"/>
        <w:rPr>
          <w:rFonts w:cs="B Nazanin"/>
          <w:b/>
          <w:bCs/>
          <w:color w:val="002060"/>
        </w:rPr>
      </w:pPr>
      <w:r>
        <w:rPr>
          <w:rFonts w:cs="B Nazanin" w:hint="cs"/>
          <w:b/>
          <w:bCs/>
          <w:color w:val="002060"/>
          <w:rtl/>
        </w:rPr>
        <w:t>دانشجو بتواند موارد ذیل را توضیح و تفسیر نماید:</w:t>
      </w:r>
      <w:r w:rsidRPr="00BC49D7">
        <w:rPr>
          <w:rFonts w:cs="B Nazanin" w:hint="cs"/>
          <w:b/>
          <w:bCs/>
          <w:color w:val="002060"/>
          <w:rtl/>
        </w:rPr>
        <w:t xml:space="preserve"> </w:t>
      </w:r>
      <w:r w:rsidR="003955EF">
        <w:rPr>
          <w:rFonts w:cs="B Nazanin" w:hint="cs"/>
          <w:b/>
          <w:bCs/>
          <w:color w:val="002060"/>
          <w:rtl/>
        </w:rPr>
        <w:t>سیستم اسکلتی و سیستم عضلانی و دستگاه های مختلف بدن را از دید میکروسکوپی و ماکروسکوپی توضیح دهد و مراحل تکامل جنینی را توضیح دهد.</w:t>
      </w:r>
      <w:r w:rsidRPr="00BC49D7">
        <w:rPr>
          <w:rFonts w:cs="B Nazanin"/>
          <w:b/>
          <w:bCs/>
          <w:color w:val="002060"/>
          <w:rtl/>
        </w:rPr>
        <w:t xml:space="preserve"> </w:t>
      </w:r>
    </w:p>
    <w:p w14:paraId="0E21D78C" w14:textId="77777777" w:rsidR="00BC49D7" w:rsidRPr="00BC49D7" w:rsidRDefault="00BC49D7" w:rsidP="00BC49D7">
      <w:pPr>
        <w:tabs>
          <w:tab w:val="left" w:pos="810"/>
        </w:tabs>
        <w:bidi/>
        <w:spacing w:after="0"/>
        <w:rPr>
          <w:rFonts w:cs="B Nazanin"/>
          <w:b/>
          <w:bCs/>
          <w:color w:val="002060"/>
          <w:rtl/>
        </w:rPr>
      </w:pPr>
    </w:p>
    <w:p w14:paraId="113C8F83" w14:textId="77777777" w:rsidR="00E66E78" w:rsidRDefault="009E629C" w:rsidP="006B5A7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3118"/>
        <w:gridCol w:w="3124"/>
      </w:tblGrid>
      <w:tr w:rsidR="009E629C" w14:paraId="4449C240" w14:textId="77777777" w:rsidTr="00AB5CAE">
        <w:tc>
          <w:tcPr>
            <w:tcW w:w="3192" w:type="dxa"/>
          </w:tcPr>
          <w:p w14:paraId="5B5A3FAC" w14:textId="77777777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30499455" w14:textId="77777777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C49D7">
              <w:rPr>
                <w:rFonts w:ascii="Arial" w:eastAsia="Calibri" w:hAnsi="Arial" w:cs="B Nazanin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11CC5B78" w14:textId="5C65393D" w:rsidR="009E629C" w:rsidRDefault="00531F98" w:rsidP="009E629C">
            <w:pPr>
              <w:tabs>
                <w:tab w:val="left" w:pos="810"/>
              </w:tabs>
              <w:bidi/>
              <w:spacing w:before="240"/>
              <w:rPr>
                <w:rFonts w:ascii="Arial" w:eastAsia="Calibri" w:hAnsi="Arial" w:cs="B Nazanin"/>
                <w:b/>
                <w:bCs/>
                <w:color w:val="002060"/>
                <w:rtl/>
              </w:rPr>
            </w:pPr>
            <w:r w:rsidRPr="00531F98">
              <w:rPr>
                <w:rFonts w:ascii="Arial" w:eastAsia="Calibri" w:hAnsi="Arial" w:cs="B Nazanin"/>
              </w:rPr>
              <w:t></w:t>
            </w:r>
            <w:r w:rsidR="009E629C" w:rsidRPr="00E212CC">
              <w:rPr>
                <w:rFonts w:ascii="Arial" w:eastAsia="Calibri" w:hAnsi="Arial" w:cs="B Nazanin" w:hint="cs"/>
                <w:b/>
                <w:bCs/>
                <w:color w:val="002060"/>
                <w:rtl/>
              </w:rPr>
              <w:t>ترکیبی</w:t>
            </w:r>
            <w:r w:rsidR="00A06E26" w:rsidRPr="00E212CC">
              <w:rPr>
                <w:rStyle w:val="FootnoteReference"/>
                <w:rFonts w:ascii="Arial" w:eastAsia="Calibri" w:hAnsi="Arial" w:cs="B Nazanin"/>
                <w:b/>
                <w:bCs/>
                <w:color w:val="002060"/>
                <w:rtl/>
              </w:rPr>
              <w:footnoteReference w:id="4"/>
            </w:r>
          </w:p>
          <w:p w14:paraId="67DDD538" w14:textId="77777777" w:rsidR="001A5FF9" w:rsidRPr="00E212CC" w:rsidRDefault="001A5FF9" w:rsidP="001A5FF9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color w:val="002060"/>
                <w:sz w:val="24"/>
                <w:szCs w:val="24"/>
                <w:lang w:bidi="fa-IR"/>
              </w:rPr>
            </w:pPr>
          </w:p>
        </w:tc>
      </w:tr>
    </w:tbl>
    <w:p w14:paraId="5CADE338" w14:textId="77777777" w:rsidR="001A5FF9" w:rsidRDefault="001A5FF9" w:rsidP="001A5FF9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15F2D09C" w14:textId="6D647346" w:rsidR="001A5FF9" w:rsidRPr="00531F98" w:rsidRDefault="00531F98" w:rsidP="001A5FF9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C49D7">
        <w:rPr>
          <w:rFonts w:ascii="Arial" w:eastAsia="Calibri" w:hAnsi="Arial" w:cs="B Nazanin"/>
          <w:highlight w:val="black"/>
        </w:rPr>
        <w:t></w:t>
      </w:r>
      <w:r w:rsidR="001A5FF9" w:rsidRPr="00531F98">
        <w:rPr>
          <w:rFonts w:ascii="Arial" w:eastAsia="Calibri" w:hAnsi="Arial" w:cs="B Nazanin" w:hint="cs"/>
          <w:rtl/>
        </w:rPr>
        <w:t xml:space="preserve">کلاس وارونه </w:t>
      </w:r>
      <w:r w:rsidR="001A5FF9" w:rsidRPr="00531F98">
        <w:rPr>
          <w:rFonts w:ascii="Arial" w:eastAsia="Calibri" w:hAnsi="Arial" w:cs="B Nazanin"/>
          <w:rtl/>
        </w:rPr>
        <w:tab/>
      </w:r>
    </w:p>
    <w:p w14:paraId="1F39AE6A" w14:textId="77777777" w:rsidR="001A5FF9" w:rsidRPr="00531F98" w:rsidRDefault="001A5FF9" w:rsidP="001A5FF9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Pr="00531F98">
        <w:rPr>
          <w:rFonts w:ascii="Arial" w:eastAsia="Calibri" w:hAnsi="Arial" w:cs="B Nazanin" w:hint="cs"/>
          <w:rtl/>
        </w:rPr>
        <w:t xml:space="preserve"> یادگیری مبتنی بر بازی دیجیتال</w:t>
      </w:r>
    </w:p>
    <w:p w14:paraId="02E4E5C3" w14:textId="287C454E" w:rsidR="001A5FF9" w:rsidRPr="00531F98" w:rsidRDefault="00531F98" w:rsidP="001A5FF9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="001A5FF9" w:rsidRPr="00531F98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224F27BC" w14:textId="0592AC28" w:rsidR="001A5FF9" w:rsidRPr="00531F98" w:rsidRDefault="00531F98" w:rsidP="001A5FF9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="001A5FF9" w:rsidRPr="00531F98">
        <w:rPr>
          <w:rFonts w:ascii="Arial" w:eastAsia="Calibri" w:hAnsi="Arial" w:cs="B Nazanin" w:hint="cs"/>
          <w:rtl/>
        </w:rPr>
        <w:t>یادگیری مبتنی بر حل مسئله (</w:t>
      </w:r>
      <w:r w:rsidR="001A5FF9" w:rsidRPr="00531F98">
        <w:rPr>
          <w:rFonts w:asciiTheme="majorBidi" w:eastAsia="Calibri" w:hAnsiTheme="majorBidi" w:cs="B Nazanin"/>
          <w:sz w:val="20"/>
          <w:szCs w:val="20"/>
        </w:rPr>
        <w:t>PBL</w:t>
      </w:r>
      <w:r w:rsidR="001A5FF9" w:rsidRPr="00531F98">
        <w:rPr>
          <w:rFonts w:ascii="Arial" w:eastAsia="Calibri" w:hAnsi="Arial" w:cs="B Nazanin" w:hint="cs"/>
          <w:rtl/>
        </w:rPr>
        <w:t xml:space="preserve">) </w:t>
      </w:r>
      <w:r w:rsidR="001A5FF9" w:rsidRPr="00531F98">
        <w:rPr>
          <w:rFonts w:ascii="Arial" w:eastAsia="Calibri" w:hAnsi="Arial" w:cs="B Nazanin"/>
          <w:rtl/>
        </w:rPr>
        <w:tab/>
      </w:r>
    </w:p>
    <w:p w14:paraId="51B40C1F" w14:textId="77777777" w:rsidR="001A5FF9" w:rsidRPr="00531F98" w:rsidRDefault="001A5FF9" w:rsidP="001A5FF9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Pr="00531F98">
        <w:rPr>
          <w:rFonts w:ascii="Arial" w:eastAsia="Calibri" w:hAnsi="Arial" w:cs="B Nazanin" w:hint="cs"/>
          <w:rtl/>
        </w:rPr>
        <w:t xml:space="preserve"> یادگیری اکتشافی هدایت شده </w:t>
      </w:r>
      <w:r w:rsidRPr="00531F98">
        <w:rPr>
          <w:rFonts w:ascii="Arial" w:eastAsia="Calibri" w:hAnsi="Arial" w:cs="B Nazanin"/>
          <w:rtl/>
        </w:rPr>
        <w:tab/>
      </w:r>
    </w:p>
    <w:p w14:paraId="0341F448" w14:textId="77777777" w:rsidR="001A5FF9" w:rsidRPr="00531F98" w:rsidRDefault="001A5FF9" w:rsidP="001A5FF9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C49D7">
        <w:rPr>
          <w:rFonts w:ascii="Arial" w:eastAsia="Calibri" w:hAnsi="Arial" w:cs="B Nazanin"/>
          <w:highlight w:val="black"/>
        </w:rPr>
        <w:t></w:t>
      </w:r>
      <w:r w:rsidRPr="00531F98">
        <w:rPr>
          <w:rFonts w:ascii="Arial" w:eastAsia="Calibri" w:hAnsi="Arial" w:cs="B Nazanin" w:hint="cs"/>
          <w:rtl/>
        </w:rPr>
        <w:t xml:space="preserve"> یادگیری مبتنی بر سناریوی متنی </w:t>
      </w:r>
      <w:r w:rsidRPr="00531F98">
        <w:rPr>
          <w:rFonts w:ascii="Arial" w:eastAsia="Calibri" w:hAnsi="Arial" w:cs="B Nazanin"/>
          <w:rtl/>
        </w:rPr>
        <w:tab/>
      </w:r>
    </w:p>
    <w:p w14:paraId="14451AAB" w14:textId="77777777" w:rsidR="001A5FF9" w:rsidRPr="00531F98" w:rsidRDefault="001A5FF9" w:rsidP="001A5FF9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531F98">
        <w:rPr>
          <w:rFonts w:ascii="Arial" w:eastAsia="Calibri" w:hAnsi="Arial" w:cs="B Nazanin"/>
        </w:rPr>
        <w:lastRenderedPageBreak/>
        <w:t></w:t>
      </w:r>
      <w:r w:rsidRPr="00531F98">
        <w:rPr>
          <w:rFonts w:ascii="Arial" w:eastAsia="Calibri" w:hAnsi="Arial" w:cs="B Nazanin" w:hint="cs"/>
          <w:rtl/>
        </w:rPr>
        <w:t xml:space="preserve"> یادگیری مبتنی بر مباحثه در فروم</w:t>
      </w:r>
      <w:r w:rsidRPr="00531F98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531F98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3A1CC18E" w14:textId="77777777" w:rsidR="001A5FF9" w:rsidRPr="00531F98" w:rsidRDefault="001A5FF9" w:rsidP="001A5FF9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531F98">
        <w:rPr>
          <w:rFonts w:ascii="Arial" w:eastAsia="Calibri" w:hAnsi="Arial" w:cs="B Nazanin" w:hint="cs"/>
          <w:rtl/>
        </w:rPr>
        <w:t>سایر</w:t>
      </w:r>
      <w:r w:rsidRPr="00531F98">
        <w:rPr>
          <w:rFonts w:ascii="Arial" w:eastAsia="Calibri" w:hAnsi="Arial" w:cs="B Nazanin"/>
          <w:rtl/>
        </w:rPr>
        <w:t xml:space="preserve"> </w:t>
      </w:r>
      <w:r w:rsidRPr="00531F98">
        <w:rPr>
          <w:rFonts w:ascii="Arial" w:eastAsia="Calibri" w:hAnsi="Arial" w:cs="B Nazanin" w:hint="cs"/>
          <w:rtl/>
        </w:rPr>
        <w:t>موارد</w:t>
      </w:r>
      <w:r w:rsidRPr="00531F98">
        <w:rPr>
          <w:rFonts w:ascii="Arial" w:eastAsia="Calibri" w:hAnsi="Arial" w:cs="B Nazanin"/>
          <w:rtl/>
        </w:rPr>
        <w:t xml:space="preserve"> (</w:t>
      </w:r>
      <w:r w:rsidRPr="00531F98">
        <w:rPr>
          <w:rFonts w:ascii="Arial" w:eastAsia="Calibri" w:hAnsi="Arial" w:cs="B Nazanin" w:hint="cs"/>
          <w:rtl/>
        </w:rPr>
        <w:t>لطفاً</w:t>
      </w:r>
      <w:r w:rsidRPr="00531F98">
        <w:rPr>
          <w:rFonts w:ascii="Arial" w:eastAsia="Calibri" w:hAnsi="Arial" w:cs="B Nazanin"/>
          <w:rtl/>
        </w:rPr>
        <w:t xml:space="preserve"> </w:t>
      </w:r>
      <w:r w:rsidRPr="00531F98">
        <w:rPr>
          <w:rFonts w:ascii="Arial" w:eastAsia="Calibri" w:hAnsi="Arial" w:cs="B Nazanin" w:hint="cs"/>
          <w:rtl/>
        </w:rPr>
        <w:t>نام</w:t>
      </w:r>
      <w:r w:rsidRPr="00531F98">
        <w:rPr>
          <w:rFonts w:ascii="Arial" w:eastAsia="Calibri" w:hAnsi="Arial" w:cs="B Nazanin"/>
          <w:rtl/>
        </w:rPr>
        <w:t xml:space="preserve"> </w:t>
      </w:r>
      <w:r w:rsidRPr="00531F98">
        <w:rPr>
          <w:rFonts w:ascii="Arial" w:eastAsia="Calibri" w:hAnsi="Arial" w:cs="B Nazanin" w:hint="cs"/>
          <w:rtl/>
        </w:rPr>
        <w:t>ببرید</w:t>
      </w:r>
      <w:r w:rsidRPr="00531F98">
        <w:rPr>
          <w:rFonts w:ascii="Arial" w:eastAsia="Calibri" w:hAnsi="Arial" w:cs="B Nazanin"/>
          <w:rtl/>
        </w:rPr>
        <w:t>) -------</w:t>
      </w:r>
    </w:p>
    <w:p w14:paraId="7C3A2E3D" w14:textId="77777777" w:rsidR="00B80410" w:rsidRPr="00531F98" w:rsidRDefault="00B80410" w:rsidP="001A5FF9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531F9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F0CC934" w14:textId="781B732B" w:rsidR="00DB4835" w:rsidRPr="00531F98" w:rsidRDefault="00531F98" w:rsidP="00DB4835">
      <w:pPr>
        <w:bidi/>
        <w:spacing w:after="0" w:line="240" w:lineRule="auto"/>
        <w:rPr>
          <w:rFonts w:ascii="Arial" w:eastAsia="Calibri" w:hAnsi="Arial" w:cs="B Nazanin"/>
          <w:b/>
          <w:bCs/>
          <w:color w:val="002060"/>
          <w:rtl/>
        </w:rPr>
      </w:pPr>
      <w:r w:rsidRPr="00BC49D7">
        <w:rPr>
          <w:rFonts w:ascii="Arial" w:eastAsia="Calibri" w:hAnsi="Arial" w:cs="B Nazanin"/>
          <w:b/>
          <w:bCs/>
          <w:color w:val="002060"/>
          <w:highlight w:val="black"/>
        </w:rPr>
        <w:t></w:t>
      </w:r>
      <w:r w:rsidR="00DB4835" w:rsidRPr="00531F98">
        <w:rPr>
          <w:rFonts w:ascii="Arial" w:eastAsia="Calibri" w:hAnsi="Arial" w:cs="B Nazanin" w:hint="cs"/>
          <w:b/>
          <w:bCs/>
          <w:color w:val="002060"/>
          <w:rtl/>
        </w:rPr>
        <w:t xml:space="preserve"> </w:t>
      </w:r>
      <w:r w:rsidR="00DB4835" w:rsidRPr="00531F98">
        <w:rPr>
          <w:rFonts w:ascii="Arial" w:eastAsia="Calibri" w:hAnsi="Arial" w:cs="B Nazanin" w:hint="cs"/>
          <w:color w:val="000000" w:themeColor="text1"/>
          <w:rtl/>
        </w:rPr>
        <w:t>سخنرانی تعاملی (پرسش و پاسخ، کوئیز، بحث گروهی و ...)</w:t>
      </w:r>
      <w:r w:rsidR="00DB4835" w:rsidRPr="00531F98">
        <w:rPr>
          <w:rFonts w:ascii="Arial" w:eastAsia="Calibri" w:hAnsi="Arial" w:cs="B Nazanin" w:hint="cs"/>
          <w:b/>
          <w:bCs/>
          <w:color w:val="000000" w:themeColor="text1"/>
          <w:rtl/>
        </w:rPr>
        <w:t xml:space="preserve"> </w:t>
      </w:r>
      <w:r w:rsidR="00DB4835" w:rsidRPr="00531F98">
        <w:rPr>
          <w:rFonts w:ascii="Arial" w:eastAsia="Calibri" w:hAnsi="Arial" w:cs="B Nazanin"/>
          <w:b/>
          <w:bCs/>
          <w:color w:val="002060"/>
          <w:rtl/>
        </w:rPr>
        <w:tab/>
      </w:r>
    </w:p>
    <w:p w14:paraId="088FB13A" w14:textId="2835E0D7" w:rsidR="00DB4835" w:rsidRPr="00531F98" w:rsidRDefault="00531F98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C49D7">
        <w:rPr>
          <w:rFonts w:ascii="Arial" w:eastAsia="Calibri" w:hAnsi="Arial" w:cs="B Nazanin"/>
          <w:highlight w:val="black"/>
        </w:rPr>
        <w:t></w:t>
      </w:r>
      <w:r w:rsidR="00DB4835" w:rsidRPr="00531F98">
        <w:rPr>
          <w:rFonts w:ascii="Arial" w:eastAsia="Calibri" w:hAnsi="Arial" w:cs="B Nazanin" w:hint="cs"/>
          <w:rtl/>
        </w:rPr>
        <w:t xml:space="preserve"> بحث در گروههای کوچک </w:t>
      </w:r>
      <w:r w:rsidR="00DB4835" w:rsidRPr="00531F98">
        <w:rPr>
          <w:rFonts w:ascii="Arial" w:eastAsia="Calibri" w:hAnsi="Arial" w:cs="B Nazanin"/>
          <w:rtl/>
        </w:rPr>
        <w:tab/>
      </w:r>
    </w:p>
    <w:p w14:paraId="0B8EAFAD" w14:textId="77777777" w:rsidR="00DB4835" w:rsidRPr="00531F98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bookmarkStart w:id="2" w:name="_Hlk213827638"/>
      <w:r w:rsidRPr="00531F98">
        <w:rPr>
          <w:rFonts w:ascii="Arial" w:eastAsia="Calibri" w:hAnsi="Arial" w:cs="B Nazanin"/>
        </w:rPr>
        <w:t></w:t>
      </w:r>
      <w:bookmarkEnd w:id="2"/>
      <w:r w:rsidRPr="00531F98">
        <w:rPr>
          <w:rFonts w:ascii="Arial" w:eastAsia="Calibri" w:hAnsi="Arial" w:cs="B Nazanin" w:hint="cs"/>
          <w:rtl/>
        </w:rPr>
        <w:t xml:space="preserve"> ایفای نقش </w:t>
      </w:r>
      <w:r w:rsidRPr="00531F98">
        <w:rPr>
          <w:rFonts w:ascii="Arial" w:eastAsia="Calibri" w:hAnsi="Arial" w:cs="B Nazanin"/>
          <w:rtl/>
        </w:rPr>
        <w:tab/>
      </w:r>
    </w:p>
    <w:p w14:paraId="7BF63CC3" w14:textId="77777777" w:rsidR="00DB4835" w:rsidRPr="00531F98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Pr="00531F98">
        <w:rPr>
          <w:rFonts w:ascii="Arial" w:eastAsia="Calibri" w:hAnsi="Arial" w:cs="B Nazanin" w:hint="cs"/>
          <w:rtl/>
        </w:rPr>
        <w:t xml:space="preserve"> یادگیری اکتشافی هدایت شده </w:t>
      </w:r>
      <w:r w:rsidRPr="00531F98">
        <w:rPr>
          <w:rFonts w:ascii="Arial" w:eastAsia="Calibri" w:hAnsi="Arial" w:cs="B Nazanin"/>
          <w:rtl/>
        </w:rPr>
        <w:tab/>
      </w:r>
    </w:p>
    <w:p w14:paraId="3085F888" w14:textId="77777777" w:rsidR="00DB4835" w:rsidRPr="00531F98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 w:rsidRPr="00531F98">
        <w:rPr>
          <w:rFonts w:ascii="Arial" w:eastAsia="Calibri" w:hAnsi="Arial" w:cs="B Nazanin" w:hint="cs"/>
          <w:rtl/>
        </w:rPr>
        <w:t xml:space="preserve"> یادگیری مبتنی بر تیم (</w:t>
      </w:r>
      <w:r w:rsidRPr="00531F98">
        <w:rPr>
          <w:rFonts w:asciiTheme="majorBidi" w:eastAsia="Calibri" w:hAnsiTheme="majorBidi" w:cs="B Nazanin"/>
          <w:sz w:val="20"/>
          <w:szCs w:val="20"/>
        </w:rPr>
        <w:t>TBL</w:t>
      </w:r>
      <w:r w:rsidRPr="00531F98">
        <w:rPr>
          <w:rFonts w:ascii="Arial" w:eastAsia="Calibri" w:hAnsi="Arial" w:cs="B Nazanin" w:hint="cs"/>
          <w:rtl/>
        </w:rPr>
        <w:t xml:space="preserve">) </w:t>
      </w:r>
      <w:r w:rsidRPr="00531F98">
        <w:rPr>
          <w:rFonts w:ascii="Arial" w:eastAsia="Calibri" w:hAnsi="Arial" w:cs="B Nazanin"/>
          <w:rtl/>
        </w:rPr>
        <w:tab/>
      </w:r>
    </w:p>
    <w:p w14:paraId="1E9C3E45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531F98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6B0D8DC4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02049AF5" w14:textId="77777777" w:rsidR="00DB4835" w:rsidRPr="00DB4835" w:rsidRDefault="00833A9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05B95B23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32E9EEB0" w14:textId="777777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53769D69" w14:textId="77777777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08819AAE" w14:textId="08714814" w:rsidR="007A289E" w:rsidRPr="00DB4835" w:rsidRDefault="007A289E" w:rsidP="00E212CC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 w:rsidR="00E212CC" w:rsidRPr="00E212CC">
        <w:rPr>
          <w:rFonts w:ascii="Arial" w:eastAsia="Calibri" w:hAnsi="Arial" w:cs="B Nazanin" w:hint="cs"/>
          <w:b/>
          <w:bCs/>
          <w:color w:val="002060"/>
          <w:rtl/>
        </w:rPr>
        <w:t xml:space="preserve"> </w:t>
      </w:r>
    </w:p>
    <w:p w14:paraId="6F17B29D" w14:textId="7CE6CBAD" w:rsidR="00C82781" w:rsidRPr="00EB6DB3" w:rsidRDefault="00F12E0F" w:rsidP="0004545F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04545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tbl>
      <w:tblPr>
        <w:tblStyle w:val="GridTable4-Accent51"/>
        <w:tblW w:w="0" w:type="auto"/>
        <w:tblInd w:w="-275" w:type="dxa"/>
        <w:tblLook w:val="04A0" w:firstRow="1" w:lastRow="0" w:firstColumn="1" w:lastColumn="0" w:noHBand="0" w:noVBand="1"/>
      </w:tblPr>
      <w:tblGrid>
        <w:gridCol w:w="1440"/>
        <w:gridCol w:w="2340"/>
        <w:gridCol w:w="2790"/>
        <w:gridCol w:w="2250"/>
        <w:gridCol w:w="720"/>
      </w:tblGrid>
      <w:tr w:rsidR="001C35C8" w14:paraId="6310B88C" w14:textId="77777777" w:rsidTr="00BC49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7DAD68E" w14:textId="77777777" w:rsidR="001C35C8" w:rsidRPr="00EB6DB3" w:rsidRDefault="001C35C8" w:rsidP="001C35C8">
            <w:pPr>
              <w:bidi/>
              <w:jc w:val="right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40" w:type="dxa"/>
          </w:tcPr>
          <w:p w14:paraId="21660B43" w14:textId="77777777" w:rsidR="001C35C8" w:rsidRPr="00EB6DB3" w:rsidRDefault="001C35C8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790" w:type="dxa"/>
          </w:tcPr>
          <w:p w14:paraId="62CABE9D" w14:textId="77777777" w:rsidR="001C35C8" w:rsidRPr="00EB6DB3" w:rsidRDefault="001C35C8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250" w:type="dxa"/>
          </w:tcPr>
          <w:p w14:paraId="16FF6C7F" w14:textId="77777777" w:rsidR="001C35C8" w:rsidRPr="00EB6DB3" w:rsidRDefault="001C35C8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720" w:type="dxa"/>
          </w:tcPr>
          <w:p w14:paraId="5FF20759" w14:textId="77777777" w:rsidR="001C35C8" w:rsidRPr="00EB6DB3" w:rsidRDefault="001C35C8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1C35C8" w14:paraId="20E6970B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FCE5FB4" w14:textId="3F4BAFDD" w:rsidR="001C35C8" w:rsidRPr="00245E19" w:rsidRDefault="00BC49D7" w:rsidP="00A00AA1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5B3A6703" w14:textId="00D1C6EB" w:rsidR="001C35C8" w:rsidRPr="00245E19" w:rsidRDefault="00BC49D7" w:rsidP="00A00A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6A8ECA36" w14:textId="54FF1916" w:rsidR="001C35C8" w:rsidRPr="00245E19" w:rsidRDefault="00BC49D7" w:rsidP="00A00AA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595C9A10" w14:textId="2F154E06" w:rsidR="001C35C8" w:rsidRPr="00245E19" w:rsidRDefault="00BC49D7" w:rsidP="00A00AA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قدمات اناتومی</w:t>
            </w:r>
          </w:p>
        </w:tc>
        <w:tc>
          <w:tcPr>
            <w:tcW w:w="720" w:type="dxa"/>
          </w:tcPr>
          <w:p w14:paraId="508F34BA" w14:textId="77777777" w:rsidR="001C35C8" w:rsidRPr="00245E19" w:rsidRDefault="001C35C8" w:rsidP="00A00AA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BC49D7" w14:paraId="43EFF862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4C288E0E" w14:textId="424CD33D" w:rsidR="00BC49D7" w:rsidRPr="00245E19" w:rsidRDefault="00BC49D7" w:rsidP="00BC49D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4ADE942A" w14:textId="57DAC7F7" w:rsidR="00BC49D7" w:rsidRPr="00245E19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57E6EA5F" w14:textId="0AC465FB" w:rsidR="00BC49D7" w:rsidRPr="00245E19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0D8D0EA6" w14:textId="73F15785" w:rsidR="00BC49D7" w:rsidRPr="00245E19" w:rsidRDefault="00BC49D7" w:rsidP="00BC49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ستخوان شناسی </w:t>
            </w:r>
          </w:p>
        </w:tc>
        <w:tc>
          <w:tcPr>
            <w:tcW w:w="720" w:type="dxa"/>
          </w:tcPr>
          <w:p w14:paraId="7777A488" w14:textId="77777777" w:rsidR="00BC49D7" w:rsidRPr="00245E19" w:rsidRDefault="00BC49D7" w:rsidP="00BC49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BC49D7" w14:paraId="781D037E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9CCB7B6" w14:textId="185097F7" w:rsidR="00BC49D7" w:rsidRPr="00245E19" w:rsidRDefault="00BC49D7" w:rsidP="00BC49D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7DB091F6" w14:textId="7F3644AA" w:rsidR="00BC49D7" w:rsidRPr="00245E19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79DC8A31" w14:textId="2B890CC0" w:rsidR="00BC49D7" w:rsidRPr="00245E19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6BDED1DE" w14:textId="11BD0941" w:rsidR="00BC49D7" w:rsidRPr="00245E19" w:rsidRDefault="003955EF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ستخوان شناسی</w:t>
            </w:r>
          </w:p>
        </w:tc>
        <w:tc>
          <w:tcPr>
            <w:tcW w:w="720" w:type="dxa"/>
          </w:tcPr>
          <w:p w14:paraId="5E262317" w14:textId="77777777" w:rsidR="00BC49D7" w:rsidRPr="00245E19" w:rsidRDefault="00BC49D7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BC49D7" w14:paraId="1CD6FC25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0AA5C21" w14:textId="66E2992C" w:rsidR="00BC49D7" w:rsidRPr="00245E19" w:rsidRDefault="00BC49D7" w:rsidP="00BC49D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029D39C8" w14:textId="5FF52A36" w:rsidR="00BC49D7" w:rsidRPr="00245E19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64BE4E53" w14:textId="43BAEEED" w:rsidR="00BC49D7" w:rsidRPr="00245E19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00592F05" w14:textId="27F3A263" w:rsidR="00BC49D7" w:rsidRPr="00245E19" w:rsidRDefault="003955EF" w:rsidP="00BC49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ستم عضلانی</w:t>
            </w:r>
          </w:p>
        </w:tc>
        <w:tc>
          <w:tcPr>
            <w:tcW w:w="720" w:type="dxa"/>
          </w:tcPr>
          <w:p w14:paraId="786D86BD" w14:textId="77777777" w:rsidR="00BC49D7" w:rsidRPr="00245E19" w:rsidRDefault="00BC49D7" w:rsidP="00BC49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BC49D7" w14:paraId="389A8021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563B964C" w14:textId="1E1B20E7" w:rsidR="00BC49D7" w:rsidRPr="00245E19" w:rsidRDefault="00BC49D7" w:rsidP="00BC49D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bookmarkStart w:id="3" w:name="_Hlk147063722"/>
            <w:r w:rsidRPr="008744B8"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4701D48D" w14:textId="5B614E94" w:rsidR="00BC49D7" w:rsidRPr="00245E19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2C43F120" w14:textId="756CD761" w:rsidR="00BC49D7" w:rsidRPr="00245E19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484DB0C6" w14:textId="3B49EF7B" w:rsidR="00BC49D7" w:rsidRPr="00245E19" w:rsidRDefault="003955EF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ستم تنفس</w:t>
            </w:r>
          </w:p>
        </w:tc>
        <w:tc>
          <w:tcPr>
            <w:tcW w:w="720" w:type="dxa"/>
          </w:tcPr>
          <w:p w14:paraId="67837132" w14:textId="77777777" w:rsidR="00BC49D7" w:rsidRPr="00245E19" w:rsidRDefault="00BC49D7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5</w:t>
            </w:r>
          </w:p>
        </w:tc>
      </w:tr>
      <w:bookmarkEnd w:id="3"/>
      <w:tr w:rsidR="00BC49D7" w14:paraId="1B0D8E3B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21CC70D2" w14:textId="11C9F152" w:rsidR="00BC49D7" w:rsidRDefault="00BC49D7" w:rsidP="00BC49D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3B10E80E" w14:textId="3F10725C" w:rsidR="00BC49D7" w:rsidRPr="00245E19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12A32AAB" w14:textId="6B8FA9E8" w:rsidR="00BC49D7" w:rsidRPr="00245E19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sz w:val="24"/>
                <w:szCs w:val="24"/>
                <w:rtl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18A8A3D6" w14:textId="0F1197ED" w:rsidR="00BC49D7" w:rsidRPr="00245E19" w:rsidRDefault="00BC49D7" w:rsidP="00BC49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ستم گوارش</w:t>
            </w:r>
          </w:p>
        </w:tc>
        <w:tc>
          <w:tcPr>
            <w:tcW w:w="720" w:type="dxa"/>
          </w:tcPr>
          <w:p w14:paraId="18A207AF" w14:textId="7216361C" w:rsidR="00BC49D7" w:rsidRPr="00245E19" w:rsidRDefault="00BC49D7" w:rsidP="00BC49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BC49D7" w14:paraId="715DAC19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5D66606" w14:textId="0B3BA17F" w:rsidR="00BC49D7" w:rsidRPr="00245E19" w:rsidRDefault="00BC49D7" w:rsidP="00BC49D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0D14B718" w14:textId="75001127" w:rsidR="00BC49D7" w:rsidRPr="00245E19" w:rsidRDefault="00BC49D7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6EC0CF0F" w14:textId="01762B49" w:rsidR="00BC49D7" w:rsidRPr="00245E19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71704BB9" w14:textId="1FFD5842" w:rsidR="00BC49D7" w:rsidRPr="00245E19" w:rsidRDefault="00BC49D7" w:rsidP="00BC49D7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سیستم ادراری</w:t>
            </w:r>
          </w:p>
        </w:tc>
        <w:tc>
          <w:tcPr>
            <w:tcW w:w="720" w:type="dxa"/>
          </w:tcPr>
          <w:p w14:paraId="7C15F4CF" w14:textId="77777777" w:rsidR="00BC49D7" w:rsidRPr="00245E19" w:rsidRDefault="00BC49D7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BC49D7" w14:paraId="577187CE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124393AD" w14:textId="09AF3C4A" w:rsidR="00BC49D7" w:rsidRPr="00245E19" w:rsidRDefault="00BC49D7" w:rsidP="00BC49D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lastRenderedPageBreak/>
              <w:t>دکتر مجاوررستمی</w:t>
            </w:r>
          </w:p>
        </w:tc>
        <w:tc>
          <w:tcPr>
            <w:tcW w:w="2340" w:type="dxa"/>
          </w:tcPr>
          <w:p w14:paraId="4585102A" w14:textId="1E9F0E4A" w:rsidR="00BC49D7" w:rsidRPr="00245E19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1CC9FD91" w14:textId="2D6748B1" w:rsidR="00BC49D7" w:rsidRPr="00245E19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12153027" w14:textId="1B4B3CD9" w:rsidR="00BC49D7" w:rsidRPr="00245E19" w:rsidRDefault="003955EF" w:rsidP="00BC49D7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سیستم تناسلی</w:t>
            </w:r>
          </w:p>
        </w:tc>
        <w:tc>
          <w:tcPr>
            <w:tcW w:w="720" w:type="dxa"/>
          </w:tcPr>
          <w:p w14:paraId="51E4F400" w14:textId="77777777" w:rsidR="00BC49D7" w:rsidRPr="00245E19" w:rsidRDefault="00BC49D7" w:rsidP="00BC49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BC49D7" w14:paraId="34236939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7A3FD9F" w14:textId="22A88A5F" w:rsidR="00BC49D7" w:rsidRPr="008E51C8" w:rsidRDefault="00BC49D7" w:rsidP="00BC49D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6945C222" w14:textId="56F3EFF1" w:rsidR="00BC49D7" w:rsidRPr="00245E19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3435787B" w14:textId="6E5C787A" w:rsidR="00BC49D7" w:rsidRPr="00245E19" w:rsidRDefault="00BC49D7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1751826B" w14:textId="66055877" w:rsidR="00BC49D7" w:rsidRPr="00245E19" w:rsidRDefault="003955EF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ستم گردش خون</w:t>
            </w:r>
          </w:p>
        </w:tc>
        <w:tc>
          <w:tcPr>
            <w:tcW w:w="720" w:type="dxa"/>
          </w:tcPr>
          <w:p w14:paraId="2D0501D1" w14:textId="4B4AF903" w:rsidR="00BC49D7" w:rsidRPr="00245E19" w:rsidRDefault="00BC49D7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3955EF" w14:paraId="5EED8882" w14:textId="77777777" w:rsidTr="00EB63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1AC42211" w14:textId="7E7F22DA" w:rsidR="003955EF" w:rsidRPr="008E51C8" w:rsidRDefault="003955EF" w:rsidP="003955E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</w:rPr>
              <w:t>مینایی</w:t>
            </w:r>
          </w:p>
        </w:tc>
        <w:tc>
          <w:tcPr>
            <w:tcW w:w="2340" w:type="dxa"/>
          </w:tcPr>
          <w:p w14:paraId="715BA45D" w14:textId="6748E031" w:rsidR="003955EF" w:rsidRPr="00245E19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63BD7AD8" w14:textId="6C86E547" w:rsidR="003955EF" w:rsidRPr="00245E19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</w:tcPr>
          <w:p w14:paraId="6D4A60BA" w14:textId="6CDB02F6" w:rsidR="003955EF" w:rsidRPr="00245E19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8321E">
              <w:rPr>
                <w:rtl/>
              </w:rPr>
              <w:t>بافت شناس</w:t>
            </w:r>
            <w:r w:rsidRPr="00E8321E">
              <w:rPr>
                <w:rFonts w:hint="cs"/>
                <w:rtl/>
              </w:rPr>
              <w:t>ی</w:t>
            </w:r>
            <w:r w:rsidRPr="00E8321E">
              <w:rPr>
                <w:rtl/>
              </w:rPr>
              <w:t xml:space="preserve"> سلول</w:t>
            </w:r>
          </w:p>
        </w:tc>
        <w:tc>
          <w:tcPr>
            <w:tcW w:w="720" w:type="dxa"/>
          </w:tcPr>
          <w:p w14:paraId="596DA8B2" w14:textId="2A0A9616" w:rsidR="003955EF" w:rsidRPr="00245E19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3955EF" w14:paraId="19549BA2" w14:textId="77777777" w:rsidTr="00EB63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409FBBE6" w14:textId="72B5B393" w:rsidR="003955EF" w:rsidRPr="008E51C8" w:rsidRDefault="003955EF" w:rsidP="003955E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</w:rPr>
              <w:t>اسدی گلشن</w:t>
            </w:r>
          </w:p>
        </w:tc>
        <w:tc>
          <w:tcPr>
            <w:tcW w:w="2340" w:type="dxa"/>
          </w:tcPr>
          <w:p w14:paraId="4AF83F7F" w14:textId="71CDAA5D" w:rsidR="003955EF" w:rsidRPr="00245E19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30A8B5EB" w14:textId="0E16CE41" w:rsidR="003955EF" w:rsidRPr="00245E19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</w:tcPr>
          <w:p w14:paraId="6700A323" w14:textId="290D7F5F" w:rsidR="003955EF" w:rsidRPr="00245E19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8321E">
              <w:rPr>
                <w:rFonts w:hint="eastAsia"/>
                <w:rtl/>
              </w:rPr>
              <w:t>بافت</w:t>
            </w:r>
            <w:r w:rsidRPr="00E8321E">
              <w:rPr>
                <w:rtl/>
              </w:rPr>
              <w:t xml:space="preserve"> پوشش</w:t>
            </w:r>
            <w:r w:rsidRPr="00E8321E">
              <w:rPr>
                <w:rFonts w:hint="cs"/>
                <w:rtl/>
              </w:rPr>
              <w:t>ی</w:t>
            </w:r>
          </w:p>
        </w:tc>
        <w:tc>
          <w:tcPr>
            <w:tcW w:w="720" w:type="dxa"/>
          </w:tcPr>
          <w:p w14:paraId="1E7F6BBB" w14:textId="47822C63" w:rsidR="003955EF" w:rsidRPr="00245E19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3955EF" w14:paraId="517FB34B" w14:textId="77777777" w:rsidTr="00EB63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442B660" w14:textId="72075917" w:rsidR="003955EF" w:rsidRPr="00245E19" w:rsidRDefault="003955EF" w:rsidP="003955E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</w:rPr>
              <w:t>رستگار</w:t>
            </w:r>
          </w:p>
        </w:tc>
        <w:tc>
          <w:tcPr>
            <w:tcW w:w="2340" w:type="dxa"/>
          </w:tcPr>
          <w:p w14:paraId="0E5B285E" w14:textId="7A0DA792" w:rsidR="003955EF" w:rsidRPr="00245E19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5A28470F" w14:textId="1BF35806" w:rsidR="003955EF" w:rsidRPr="00245E19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</w:tcPr>
          <w:p w14:paraId="2D5770EB" w14:textId="05DC177D" w:rsidR="003955EF" w:rsidRPr="00245E19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8321E">
              <w:rPr>
                <w:rFonts w:hint="eastAsia"/>
                <w:rtl/>
              </w:rPr>
              <w:t>بافت</w:t>
            </w:r>
            <w:r w:rsidRPr="00E8321E">
              <w:rPr>
                <w:rtl/>
              </w:rPr>
              <w:t xml:space="preserve"> همبند</w:t>
            </w:r>
          </w:p>
        </w:tc>
        <w:tc>
          <w:tcPr>
            <w:tcW w:w="720" w:type="dxa"/>
          </w:tcPr>
          <w:p w14:paraId="0E93A723" w14:textId="23077978" w:rsidR="003955EF" w:rsidRPr="00245E19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3955EF" w14:paraId="23331E0D" w14:textId="77777777" w:rsidTr="00EB63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48CD0160" w14:textId="14F860FF" w:rsidR="003955EF" w:rsidRPr="00245E19" w:rsidRDefault="003955EF" w:rsidP="003955E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</w:rPr>
              <w:t>رستگار</w:t>
            </w:r>
          </w:p>
        </w:tc>
        <w:tc>
          <w:tcPr>
            <w:tcW w:w="2340" w:type="dxa"/>
          </w:tcPr>
          <w:p w14:paraId="7BBA888D" w14:textId="78E27A8E" w:rsidR="003955EF" w:rsidRPr="00245E19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3E1590C5" w14:textId="6184B1CC" w:rsidR="003955EF" w:rsidRPr="00245E19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</w:tcPr>
          <w:p w14:paraId="5B7D559C" w14:textId="677DBDD2" w:rsidR="003955EF" w:rsidRPr="00245E19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8321E">
              <w:rPr>
                <w:rFonts w:hint="eastAsia"/>
                <w:rtl/>
              </w:rPr>
              <w:t>بافت</w:t>
            </w:r>
            <w:r w:rsidRPr="00E8321E">
              <w:rPr>
                <w:rtl/>
              </w:rPr>
              <w:t xml:space="preserve"> غضروف</w:t>
            </w:r>
            <w:r w:rsidRPr="00E8321E">
              <w:rPr>
                <w:rFonts w:hint="cs"/>
                <w:rtl/>
              </w:rPr>
              <w:t>ی</w:t>
            </w:r>
          </w:p>
        </w:tc>
        <w:tc>
          <w:tcPr>
            <w:tcW w:w="720" w:type="dxa"/>
          </w:tcPr>
          <w:p w14:paraId="724A307D" w14:textId="50E06703" w:rsidR="003955EF" w:rsidRPr="00245E19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3955EF" w14:paraId="16FA9258" w14:textId="77777777" w:rsidTr="00EB63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563EDCE5" w14:textId="41C73709" w:rsidR="003955EF" w:rsidRPr="00245E19" w:rsidRDefault="003955EF" w:rsidP="003955E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</w:rPr>
              <w:t>رستگار</w:t>
            </w:r>
          </w:p>
        </w:tc>
        <w:tc>
          <w:tcPr>
            <w:tcW w:w="2340" w:type="dxa"/>
          </w:tcPr>
          <w:p w14:paraId="44AD2F3B" w14:textId="238496CB" w:rsidR="003955EF" w:rsidRPr="00245E19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42F9D5CE" w14:textId="3AA5D439" w:rsidR="003955EF" w:rsidRPr="00245E19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</w:tcPr>
          <w:p w14:paraId="6C6E203F" w14:textId="5DE80FF5" w:rsidR="003955EF" w:rsidRPr="00245E19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/>
                <w:sz w:val="24"/>
                <w:szCs w:val="24"/>
                <w:rtl/>
              </w:rPr>
            </w:pPr>
            <w:r w:rsidRPr="00E8321E">
              <w:rPr>
                <w:rFonts w:hint="eastAsia"/>
                <w:rtl/>
              </w:rPr>
              <w:t>بافت</w:t>
            </w:r>
            <w:r w:rsidRPr="00E8321E">
              <w:rPr>
                <w:rtl/>
              </w:rPr>
              <w:t xml:space="preserve"> استخوان</w:t>
            </w:r>
            <w:r w:rsidRPr="00E8321E">
              <w:rPr>
                <w:rFonts w:hint="cs"/>
                <w:rtl/>
              </w:rPr>
              <w:t>ی</w:t>
            </w:r>
          </w:p>
        </w:tc>
        <w:tc>
          <w:tcPr>
            <w:tcW w:w="720" w:type="dxa"/>
          </w:tcPr>
          <w:p w14:paraId="57D8106A" w14:textId="6BD40ACA" w:rsidR="003955EF" w:rsidRPr="00245E19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3955EF" w14:paraId="7A0C9A3D" w14:textId="77777777" w:rsidTr="00EB63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7EB918F" w14:textId="7E54BA25" w:rsidR="003955EF" w:rsidRPr="00245E19" w:rsidRDefault="003955EF" w:rsidP="003955E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</w:rPr>
              <w:t>رستگار</w:t>
            </w:r>
          </w:p>
        </w:tc>
        <w:tc>
          <w:tcPr>
            <w:tcW w:w="2340" w:type="dxa"/>
          </w:tcPr>
          <w:p w14:paraId="533BFFE0" w14:textId="3099B14E" w:rsidR="003955EF" w:rsidRPr="00245E19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3FD427EA" w14:textId="06CB64E1" w:rsidR="003955EF" w:rsidRPr="00245E19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</w:tcPr>
          <w:p w14:paraId="7033318D" w14:textId="2AB90EB6" w:rsidR="003955EF" w:rsidRPr="00245E19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/>
                <w:sz w:val="24"/>
                <w:szCs w:val="24"/>
                <w:rtl/>
              </w:rPr>
            </w:pPr>
            <w:r w:rsidRPr="00E8321E">
              <w:rPr>
                <w:rFonts w:hint="eastAsia"/>
                <w:rtl/>
              </w:rPr>
              <w:t>بافت</w:t>
            </w:r>
            <w:r w:rsidRPr="00E8321E">
              <w:rPr>
                <w:rtl/>
              </w:rPr>
              <w:t xml:space="preserve"> عضلان</w:t>
            </w:r>
            <w:r w:rsidRPr="00E8321E">
              <w:rPr>
                <w:rFonts w:hint="cs"/>
                <w:rtl/>
              </w:rPr>
              <w:t>ی</w:t>
            </w:r>
          </w:p>
        </w:tc>
        <w:tc>
          <w:tcPr>
            <w:tcW w:w="720" w:type="dxa"/>
          </w:tcPr>
          <w:p w14:paraId="7700F038" w14:textId="77777777" w:rsidR="003955EF" w:rsidRPr="00245E19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3955EF" w14:paraId="44C81B68" w14:textId="77777777" w:rsidTr="00EB63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4CE9B81" w14:textId="3EA723D8" w:rsidR="003955EF" w:rsidRPr="00245E19" w:rsidRDefault="003955EF" w:rsidP="003955E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4B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</w:rPr>
              <w:t>رستگار</w:t>
            </w:r>
          </w:p>
        </w:tc>
        <w:tc>
          <w:tcPr>
            <w:tcW w:w="2340" w:type="dxa"/>
          </w:tcPr>
          <w:p w14:paraId="35309322" w14:textId="1333C2B9" w:rsidR="003955EF" w:rsidRPr="00245E19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FA15C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23894F27" w14:textId="43E9BADE" w:rsidR="003955EF" w:rsidRPr="00245E19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9B574A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</w:tcPr>
          <w:p w14:paraId="6B3853FF" w14:textId="77B53A61" w:rsidR="003955EF" w:rsidRPr="00245E19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/>
                <w:sz w:val="24"/>
                <w:szCs w:val="24"/>
                <w:rtl/>
              </w:rPr>
            </w:pPr>
            <w:r w:rsidRPr="00E8321E">
              <w:rPr>
                <w:rtl/>
              </w:rPr>
              <w:t>بافت</w:t>
            </w:r>
            <w:r>
              <w:rPr>
                <w:rFonts w:hint="cs"/>
                <w:rtl/>
              </w:rPr>
              <w:t xml:space="preserve"> تنفس</w:t>
            </w:r>
          </w:p>
        </w:tc>
        <w:tc>
          <w:tcPr>
            <w:tcW w:w="720" w:type="dxa"/>
          </w:tcPr>
          <w:p w14:paraId="6AFB4662" w14:textId="77777777" w:rsidR="003955EF" w:rsidRPr="00245E19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45E1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6</w:t>
            </w:r>
          </w:p>
        </w:tc>
      </w:tr>
      <w:tr w:rsidR="00BC49D7" w14:paraId="17853BAF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5D1E6BDB" w14:textId="6AA213A2" w:rsidR="00BC49D7" w:rsidRPr="008744B8" w:rsidRDefault="00BC49D7" w:rsidP="00BC49D7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35130B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 w:rsidR="003955EF">
              <w:rPr>
                <w:rFonts w:cs="B Nazanin" w:hint="cs"/>
                <w:sz w:val="24"/>
                <w:szCs w:val="24"/>
                <w:rtl/>
              </w:rPr>
              <w:t>رستگار</w:t>
            </w:r>
          </w:p>
        </w:tc>
        <w:tc>
          <w:tcPr>
            <w:tcW w:w="2340" w:type="dxa"/>
          </w:tcPr>
          <w:p w14:paraId="731CAA77" w14:textId="5C44189A" w:rsidR="00BC49D7" w:rsidRPr="00FA15C4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DF369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2DC48560" w14:textId="095FC4C7" w:rsidR="00BC49D7" w:rsidRPr="009B574A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F06E61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673D8E50" w14:textId="710120E7" w:rsidR="00BC49D7" w:rsidRDefault="003955EF" w:rsidP="00BC49D7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بافت گوارش</w:t>
            </w:r>
          </w:p>
        </w:tc>
        <w:tc>
          <w:tcPr>
            <w:tcW w:w="720" w:type="dxa"/>
          </w:tcPr>
          <w:p w14:paraId="3F89761E" w14:textId="62C64177" w:rsidR="00BC49D7" w:rsidRPr="00245E19" w:rsidRDefault="00BC49D7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7</w:t>
            </w:r>
          </w:p>
        </w:tc>
      </w:tr>
      <w:tr w:rsidR="00BC49D7" w14:paraId="7F25CB19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D4F79CB" w14:textId="3A8D852B" w:rsidR="00BC49D7" w:rsidRPr="008744B8" w:rsidRDefault="00BC49D7" w:rsidP="00BC49D7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35130B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 w:rsidR="003955EF">
              <w:rPr>
                <w:rFonts w:cs="B Nazanin" w:hint="cs"/>
                <w:sz w:val="24"/>
                <w:szCs w:val="24"/>
                <w:rtl/>
              </w:rPr>
              <w:t>رستگار</w:t>
            </w:r>
          </w:p>
        </w:tc>
        <w:tc>
          <w:tcPr>
            <w:tcW w:w="2340" w:type="dxa"/>
          </w:tcPr>
          <w:p w14:paraId="1D005D0E" w14:textId="3B70B9B7" w:rsidR="00BC49D7" w:rsidRPr="00FA15C4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DF369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31FEA2C0" w14:textId="3A0CBDDA" w:rsidR="00BC49D7" w:rsidRPr="009B574A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F06E61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10B6703A" w14:textId="487DAE39" w:rsidR="00BC49D7" w:rsidRDefault="003955EF" w:rsidP="00BC49D7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بافت پوست</w:t>
            </w:r>
          </w:p>
        </w:tc>
        <w:tc>
          <w:tcPr>
            <w:tcW w:w="720" w:type="dxa"/>
          </w:tcPr>
          <w:p w14:paraId="41FC17B1" w14:textId="7310A3F1" w:rsidR="00BC49D7" w:rsidRPr="00245E19" w:rsidRDefault="00BC49D7" w:rsidP="00BC49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8</w:t>
            </w:r>
          </w:p>
        </w:tc>
      </w:tr>
      <w:tr w:rsidR="00BC49D7" w14:paraId="172B26E7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7ED6A34" w14:textId="1A36D0B5" w:rsidR="00BC49D7" w:rsidRPr="008744B8" w:rsidRDefault="00BC49D7" w:rsidP="00BC49D7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35130B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 w:rsidR="003955EF">
              <w:rPr>
                <w:rFonts w:cs="B Nazanin" w:hint="cs"/>
                <w:sz w:val="24"/>
                <w:szCs w:val="24"/>
                <w:rtl/>
              </w:rPr>
              <w:t>رستگار</w:t>
            </w:r>
          </w:p>
        </w:tc>
        <w:tc>
          <w:tcPr>
            <w:tcW w:w="2340" w:type="dxa"/>
          </w:tcPr>
          <w:p w14:paraId="1A102AEE" w14:textId="6E917F4A" w:rsidR="00BC49D7" w:rsidRPr="00FA15C4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DF369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794B9E5C" w14:textId="15DC1E33" w:rsidR="00BC49D7" w:rsidRPr="009B574A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F06E61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65072E93" w14:textId="7425D24E" w:rsidR="00BC49D7" w:rsidRDefault="003955EF" w:rsidP="00BC49D7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بافت عصبی</w:t>
            </w:r>
          </w:p>
        </w:tc>
        <w:tc>
          <w:tcPr>
            <w:tcW w:w="720" w:type="dxa"/>
          </w:tcPr>
          <w:p w14:paraId="5F92A0AE" w14:textId="034EC685" w:rsidR="00BC49D7" w:rsidRPr="00245E19" w:rsidRDefault="00BC49D7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9</w:t>
            </w:r>
          </w:p>
        </w:tc>
      </w:tr>
      <w:tr w:rsidR="00BC49D7" w14:paraId="72F27435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D8030C6" w14:textId="596E2E42" w:rsidR="00BC49D7" w:rsidRPr="008744B8" w:rsidRDefault="00BC49D7" w:rsidP="00BC49D7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35130B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 w:rsidR="003955EF">
              <w:rPr>
                <w:rFonts w:cs="B Nazanin" w:hint="cs"/>
                <w:sz w:val="24"/>
                <w:szCs w:val="24"/>
                <w:rtl/>
              </w:rPr>
              <w:t>مینایی</w:t>
            </w:r>
          </w:p>
        </w:tc>
        <w:tc>
          <w:tcPr>
            <w:tcW w:w="2340" w:type="dxa"/>
          </w:tcPr>
          <w:p w14:paraId="69DC195C" w14:textId="5ECD239B" w:rsidR="00BC49D7" w:rsidRPr="00FA15C4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DF369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3BC5BAF5" w14:textId="387F4845" w:rsidR="00BC49D7" w:rsidRPr="009B574A" w:rsidRDefault="00BC49D7" w:rsidP="00BC49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F06E61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2BA22F5C" w14:textId="7C5703E9" w:rsidR="00BC49D7" w:rsidRDefault="003955EF" w:rsidP="00BC49D7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بافت ادراری تناسلی</w:t>
            </w:r>
          </w:p>
        </w:tc>
        <w:tc>
          <w:tcPr>
            <w:tcW w:w="720" w:type="dxa"/>
          </w:tcPr>
          <w:p w14:paraId="07FF948C" w14:textId="4929CDF6" w:rsidR="00BC49D7" w:rsidRPr="00245E19" w:rsidRDefault="00BC49D7" w:rsidP="00BC49D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0</w:t>
            </w:r>
          </w:p>
        </w:tc>
      </w:tr>
      <w:tr w:rsidR="00BC49D7" w14:paraId="5CBBADDF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5A60FBAE" w14:textId="27D8B9B7" w:rsidR="00BC49D7" w:rsidRPr="008744B8" w:rsidRDefault="00BC49D7" w:rsidP="00BC49D7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35130B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 w:rsidR="003955EF">
              <w:rPr>
                <w:rFonts w:cs="B Nazanin" w:hint="cs"/>
                <w:sz w:val="24"/>
                <w:szCs w:val="24"/>
                <w:rtl/>
              </w:rPr>
              <w:t>خدارحمیان</w:t>
            </w:r>
          </w:p>
        </w:tc>
        <w:tc>
          <w:tcPr>
            <w:tcW w:w="2340" w:type="dxa"/>
          </w:tcPr>
          <w:p w14:paraId="55A427BD" w14:textId="7EDBD689" w:rsidR="00BC49D7" w:rsidRPr="00FA15C4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DF369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15955C39" w14:textId="06044C52" w:rsidR="00BC49D7" w:rsidRPr="009B574A" w:rsidRDefault="00BC49D7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F06E61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1DFFB307" w14:textId="586FBB76" w:rsidR="00BC49D7" w:rsidRDefault="003955EF" w:rsidP="00BC49D7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گامتوژنز و لقاح</w:t>
            </w:r>
          </w:p>
        </w:tc>
        <w:tc>
          <w:tcPr>
            <w:tcW w:w="720" w:type="dxa"/>
          </w:tcPr>
          <w:p w14:paraId="7583CF7C" w14:textId="219DD818" w:rsidR="00BC49D7" w:rsidRPr="00245E19" w:rsidRDefault="00BC49D7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1</w:t>
            </w:r>
          </w:p>
        </w:tc>
      </w:tr>
      <w:tr w:rsidR="003955EF" w14:paraId="61FBA31B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270A3E85" w14:textId="024EB634" w:rsidR="003955EF" w:rsidRPr="008744B8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9B0454">
              <w:rPr>
                <w:rFonts w:cs="B Nazanin" w:hint="cs"/>
                <w:sz w:val="24"/>
                <w:szCs w:val="24"/>
                <w:rtl/>
              </w:rPr>
              <w:t>دکتر خدارحمیان</w:t>
            </w:r>
          </w:p>
        </w:tc>
        <w:tc>
          <w:tcPr>
            <w:tcW w:w="2340" w:type="dxa"/>
          </w:tcPr>
          <w:p w14:paraId="4F0D4D7B" w14:textId="52C22ED1" w:rsidR="003955EF" w:rsidRPr="00FA15C4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DF369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4C62475E" w14:textId="6DF0A3AD" w:rsidR="003955EF" w:rsidRPr="009B574A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F06E61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7158B943" w14:textId="09CBC5B0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هفته اول و دوم بعد لقاح</w:t>
            </w:r>
          </w:p>
        </w:tc>
        <w:tc>
          <w:tcPr>
            <w:tcW w:w="720" w:type="dxa"/>
          </w:tcPr>
          <w:p w14:paraId="73C8308E" w14:textId="7385C31D" w:rsidR="003955EF" w:rsidRPr="00245E19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2</w:t>
            </w:r>
          </w:p>
        </w:tc>
      </w:tr>
      <w:tr w:rsidR="003955EF" w14:paraId="4CB5333F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DAD35D4" w14:textId="34CA1889" w:rsidR="003955EF" w:rsidRPr="008744B8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9B0454">
              <w:rPr>
                <w:rFonts w:cs="B Nazanin" w:hint="cs"/>
                <w:sz w:val="24"/>
                <w:szCs w:val="24"/>
                <w:rtl/>
              </w:rPr>
              <w:t>دکتر خدارحمیان</w:t>
            </w:r>
          </w:p>
        </w:tc>
        <w:tc>
          <w:tcPr>
            <w:tcW w:w="2340" w:type="dxa"/>
          </w:tcPr>
          <w:p w14:paraId="48F6B286" w14:textId="7E8AFB3D" w:rsidR="003955EF" w:rsidRPr="00FA15C4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DF3694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3B2B9479" w14:textId="43C42566" w:rsidR="003955EF" w:rsidRPr="009B574A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F06E61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و بحث در گروه های کوچک</w:t>
            </w:r>
          </w:p>
        </w:tc>
        <w:tc>
          <w:tcPr>
            <w:tcW w:w="2250" w:type="dxa"/>
            <w:vAlign w:val="center"/>
          </w:tcPr>
          <w:p w14:paraId="11EBBEFA" w14:textId="1C3E09B1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هفته سوم</w:t>
            </w:r>
          </w:p>
        </w:tc>
        <w:tc>
          <w:tcPr>
            <w:tcW w:w="720" w:type="dxa"/>
          </w:tcPr>
          <w:p w14:paraId="1C0A2835" w14:textId="746C6406" w:rsidR="003955EF" w:rsidRPr="00245E19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3</w:t>
            </w:r>
          </w:p>
        </w:tc>
      </w:tr>
      <w:tr w:rsidR="003955EF" w14:paraId="2821F060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246431C" w14:textId="481C169C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9B0454">
              <w:rPr>
                <w:rFonts w:cs="B Nazanin" w:hint="cs"/>
                <w:sz w:val="24"/>
                <w:szCs w:val="24"/>
                <w:rtl/>
              </w:rPr>
              <w:t>دکتر خدارحمیان</w:t>
            </w:r>
          </w:p>
        </w:tc>
        <w:tc>
          <w:tcPr>
            <w:tcW w:w="2340" w:type="dxa"/>
          </w:tcPr>
          <w:p w14:paraId="0C89882E" w14:textId="16C1EDA9" w:rsidR="003955EF" w:rsidRPr="00DF3694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DB0D56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1339FBB2" w14:textId="4ECA4D92" w:rsidR="003955EF" w:rsidRPr="00F06E61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E33F72">
              <w:rPr>
                <w:rtl/>
              </w:rPr>
              <w:t>سخنران</w:t>
            </w:r>
            <w:r w:rsidRPr="00E33F72">
              <w:rPr>
                <w:rFonts w:hint="cs"/>
                <w:rtl/>
              </w:rPr>
              <w:t>ی</w:t>
            </w:r>
            <w:r w:rsidRPr="00E33F72">
              <w:rPr>
                <w:rtl/>
              </w:rPr>
              <w:t xml:space="preserve"> و بحث در گروه ها</w:t>
            </w:r>
            <w:r w:rsidRPr="00E33F72">
              <w:rPr>
                <w:rFonts w:hint="cs"/>
                <w:rtl/>
              </w:rPr>
              <w:t>ی</w:t>
            </w:r>
            <w:r w:rsidRPr="00E33F72">
              <w:rPr>
                <w:rtl/>
              </w:rPr>
              <w:t xml:space="preserve"> کوچک</w:t>
            </w:r>
          </w:p>
        </w:tc>
        <w:tc>
          <w:tcPr>
            <w:tcW w:w="2250" w:type="dxa"/>
            <w:vAlign w:val="center"/>
          </w:tcPr>
          <w:p w14:paraId="32798ADF" w14:textId="23E81794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دوره رویانی</w:t>
            </w:r>
          </w:p>
        </w:tc>
        <w:tc>
          <w:tcPr>
            <w:tcW w:w="720" w:type="dxa"/>
          </w:tcPr>
          <w:p w14:paraId="7BD1511E" w14:textId="094DA18C" w:rsidR="003955EF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4</w:t>
            </w:r>
          </w:p>
        </w:tc>
      </w:tr>
      <w:tr w:rsidR="003955EF" w14:paraId="7018FF96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90F4BBF" w14:textId="789C4C83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9B0454">
              <w:rPr>
                <w:rFonts w:cs="B Nazanin" w:hint="cs"/>
                <w:sz w:val="24"/>
                <w:szCs w:val="24"/>
                <w:rtl/>
              </w:rPr>
              <w:lastRenderedPageBreak/>
              <w:t>دکتر خدارحمیان</w:t>
            </w:r>
          </w:p>
        </w:tc>
        <w:tc>
          <w:tcPr>
            <w:tcW w:w="2340" w:type="dxa"/>
          </w:tcPr>
          <w:p w14:paraId="1AD9B30F" w14:textId="28C73321" w:rsidR="003955EF" w:rsidRPr="00DF3694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DB0D56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2CB703AB" w14:textId="420EC124" w:rsidR="003955EF" w:rsidRPr="00F06E61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E33F72">
              <w:rPr>
                <w:rtl/>
              </w:rPr>
              <w:t>سخنران</w:t>
            </w:r>
            <w:r w:rsidRPr="00E33F72">
              <w:rPr>
                <w:rFonts w:hint="cs"/>
                <w:rtl/>
              </w:rPr>
              <w:t>ی</w:t>
            </w:r>
            <w:r w:rsidRPr="00E33F72">
              <w:rPr>
                <w:rtl/>
              </w:rPr>
              <w:t xml:space="preserve"> و بحث در گروه ها</w:t>
            </w:r>
            <w:r w:rsidRPr="00E33F72">
              <w:rPr>
                <w:rFonts w:hint="cs"/>
                <w:rtl/>
              </w:rPr>
              <w:t>ی</w:t>
            </w:r>
            <w:r w:rsidRPr="00E33F72">
              <w:rPr>
                <w:rtl/>
              </w:rPr>
              <w:t xml:space="preserve"> کوچک</w:t>
            </w:r>
          </w:p>
        </w:tc>
        <w:tc>
          <w:tcPr>
            <w:tcW w:w="2250" w:type="dxa"/>
            <w:vAlign w:val="center"/>
          </w:tcPr>
          <w:p w14:paraId="041479F6" w14:textId="7AF7D5ED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دوره جنینی</w:t>
            </w:r>
          </w:p>
        </w:tc>
        <w:tc>
          <w:tcPr>
            <w:tcW w:w="720" w:type="dxa"/>
          </w:tcPr>
          <w:p w14:paraId="209786BF" w14:textId="33C38ADD" w:rsidR="003955EF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5</w:t>
            </w:r>
          </w:p>
        </w:tc>
      </w:tr>
      <w:tr w:rsidR="003955EF" w14:paraId="5808C2B8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A121229" w14:textId="1F3048BC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9B0454">
              <w:rPr>
                <w:rFonts w:cs="B Nazanin" w:hint="cs"/>
                <w:sz w:val="24"/>
                <w:szCs w:val="24"/>
                <w:rtl/>
              </w:rPr>
              <w:t>دکتر خدارحمیان</w:t>
            </w:r>
          </w:p>
        </w:tc>
        <w:tc>
          <w:tcPr>
            <w:tcW w:w="2340" w:type="dxa"/>
          </w:tcPr>
          <w:p w14:paraId="724F5B53" w14:textId="7D013E72" w:rsidR="003955EF" w:rsidRPr="00DF3694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DB0D56">
              <w:rPr>
                <w:rFonts w:cs="B Nazanin" w:hint="cs"/>
                <w:sz w:val="24"/>
                <w:szCs w:val="24"/>
                <w:rtl/>
              </w:rPr>
              <w:t>حضور در کلاس و پرسش و پاسخ و انجام تکالیف</w:t>
            </w:r>
          </w:p>
        </w:tc>
        <w:tc>
          <w:tcPr>
            <w:tcW w:w="2790" w:type="dxa"/>
          </w:tcPr>
          <w:p w14:paraId="696F7457" w14:textId="4B145985" w:rsidR="003955EF" w:rsidRPr="00F06E61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E33F72">
              <w:rPr>
                <w:rtl/>
              </w:rPr>
              <w:t>سخنران</w:t>
            </w:r>
            <w:r w:rsidRPr="00E33F72">
              <w:rPr>
                <w:rFonts w:hint="cs"/>
                <w:rtl/>
              </w:rPr>
              <w:t>ی</w:t>
            </w:r>
            <w:r w:rsidRPr="00E33F72">
              <w:rPr>
                <w:rtl/>
              </w:rPr>
              <w:t xml:space="preserve"> و بحث در گروه ها</w:t>
            </w:r>
            <w:r w:rsidRPr="00E33F72">
              <w:rPr>
                <w:rFonts w:hint="cs"/>
                <w:rtl/>
              </w:rPr>
              <w:t>ی</w:t>
            </w:r>
            <w:r w:rsidRPr="00E33F72">
              <w:rPr>
                <w:rtl/>
              </w:rPr>
              <w:t xml:space="preserve"> کوچک</w:t>
            </w:r>
          </w:p>
        </w:tc>
        <w:tc>
          <w:tcPr>
            <w:tcW w:w="2250" w:type="dxa"/>
            <w:vAlign w:val="center"/>
          </w:tcPr>
          <w:p w14:paraId="73CF0ABD" w14:textId="1F46FF93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ناهنجاری مادرزادی</w:t>
            </w:r>
          </w:p>
        </w:tc>
        <w:tc>
          <w:tcPr>
            <w:tcW w:w="720" w:type="dxa"/>
          </w:tcPr>
          <w:p w14:paraId="68DBEC65" w14:textId="41F0497A" w:rsidR="003955EF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6</w:t>
            </w:r>
          </w:p>
        </w:tc>
      </w:tr>
      <w:tr w:rsidR="003955EF" w14:paraId="7C49A288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322F97D" w14:textId="2BC9B9FA" w:rsidR="003955EF" w:rsidRPr="0035130B" w:rsidRDefault="003955EF" w:rsidP="00BC49D7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4FCA18C9" w14:textId="1CA4D40B" w:rsidR="003955EF" w:rsidRPr="00DF3694" w:rsidRDefault="003955EF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1725B1D6" w14:textId="07280482" w:rsidR="003955EF" w:rsidRPr="00F06E61" w:rsidRDefault="003955EF" w:rsidP="00BC49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سالن تشریح</w:t>
            </w:r>
          </w:p>
        </w:tc>
        <w:tc>
          <w:tcPr>
            <w:tcW w:w="2250" w:type="dxa"/>
            <w:vAlign w:val="center"/>
          </w:tcPr>
          <w:p w14:paraId="1C2417EA" w14:textId="30D5D3CC" w:rsidR="003955EF" w:rsidRDefault="003955EF" w:rsidP="00BC49D7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استخوان شناسی</w:t>
            </w:r>
          </w:p>
        </w:tc>
        <w:tc>
          <w:tcPr>
            <w:tcW w:w="720" w:type="dxa"/>
          </w:tcPr>
          <w:p w14:paraId="2FB63630" w14:textId="36D46361" w:rsidR="003955EF" w:rsidRDefault="003955EF" w:rsidP="00BC49D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7</w:t>
            </w:r>
          </w:p>
        </w:tc>
      </w:tr>
      <w:tr w:rsidR="003955EF" w14:paraId="6925BDBD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2FED261B" w14:textId="43630F8A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A4729F"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37DBA676" w14:textId="6CCC8210" w:rsidR="003955EF" w:rsidRPr="00DF3694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8514F1"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008DCFBE" w14:textId="3D99F5E4" w:rsidR="003955EF" w:rsidRPr="00F06E61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4C01E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سالن تشریح</w:t>
            </w:r>
          </w:p>
        </w:tc>
        <w:tc>
          <w:tcPr>
            <w:tcW w:w="2250" w:type="dxa"/>
            <w:vAlign w:val="center"/>
          </w:tcPr>
          <w:p w14:paraId="5B675B74" w14:textId="17F1D8E4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عضله شناسی</w:t>
            </w:r>
          </w:p>
        </w:tc>
        <w:tc>
          <w:tcPr>
            <w:tcW w:w="720" w:type="dxa"/>
          </w:tcPr>
          <w:p w14:paraId="272C4A29" w14:textId="38A22490" w:rsidR="003955EF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8</w:t>
            </w:r>
          </w:p>
        </w:tc>
      </w:tr>
      <w:tr w:rsidR="003955EF" w14:paraId="08A2F071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0A03670" w14:textId="4A57ECBC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A4729F"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4D555342" w14:textId="7CA6936C" w:rsidR="003955EF" w:rsidRPr="00DF3694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8514F1"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5D67EC75" w14:textId="567B0178" w:rsidR="003955EF" w:rsidRPr="00F06E61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4C01E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سالن تشریح</w:t>
            </w:r>
          </w:p>
        </w:tc>
        <w:tc>
          <w:tcPr>
            <w:tcW w:w="2250" w:type="dxa"/>
            <w:vAlign w:val="center"/>
          </w:tcPr>
          <w:p w14:paraId="76E72A67" w14:textId="3C5BA2E7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تنفس و گردش خون</w:t>
            </w:r>
          </w:p>
        </w:tc>
        <w:tc>
          <w:tcPr>
            <w:tcW w:w="720" w:type="dxa"/>
          </w:tcPr>
          <w:p w14:paraId="1D52B2D2" w14:textId="7727EC30" w:rsidR="003955EF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29</w:t>
            </w:r>
          </w:p>
        </w:tc>
      </w:tr>
      <w:tr w:rsidR="003955EF" w14:paraId="3E1DEBC3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DEEE3D5" w14:textId="2A21CCB4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A4729F">
              <w:rPr>
                <w:rFonts w:cs="B Nazanin" w:hint="cs"/>
                <w:sz w:val="24"/>
                <w:szCs w:val="24"/>
                <w:rtl/>
              </w:rPr>
              <w:t>دکتر مجاوررستمی</w:t>
            </w:r>
          </w:p>
        </w:tc>
        <w:tc>
          <w:tcPr>
            <w:tcW w:w="2340" w:type="dxa"/>
          </w:tcPr>
          <w:p w14:paraId="00A758D8" w14:textId="1D72A0EE" w:rsidR="003955EF" w:rsidRPr="00DF3694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8514F1"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2F0810B0" w14:textId="47F44A09" w:rsidR="003955EF" w:rsidRPr="00F06E61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4C01E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سالن تشریح</w:t>
            </w:r>
          </w:p>
        </w:tc>
        <w:tc>
          <w:tcPr>
            <w:tcW w:w="2250" w:type="dxa"/>
            <w:vAlign w:val="center"/>
          </w:tcPr>
          <w:p w14:paraId="63750EF2" w14:textId="404B8607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گوارش و ادراری تناسلی</w:t>
            </w:r>
          </w:p>
        </w:tc>
        <w:tc>
          <w:tcPr>
            <w:tcW w:w="720" w:type="dxa"/>
          </w:tcPr>
          <w:p w14:paraId="1CCB4B8C" w14:textId="0D3B73FB" w:rsidR="003955EF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0</w:t>
            </w:r>
          </w:p>
        </w:tc>
      </w:tr>
      <w:tr w:rsidR="003955EF" w14:paraId="5BC20AE6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4A8F5266" w14:textId="105F3E41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رستگار، دکتر مینایی و دکتر اسدی</w:t>
            </w:r>
          </w:p>
        </w:tc>
        <w:tc>
          <w:tcPr>
            <w:tcW w:w="2340" w:type="dxa"/>
          </w:tcPr>
          <w:p w14:paraId="77590013" w14:textId="51948654" w:rsidR="003955EF" w:rsidRPr="00DF3694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8514F1"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2C64BDC2" w14:textId="229881DC" w:rsidR="003955EF" w:rsidRPr="00F06E61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کار با میکروسکوپ</w:t>
            </w:r>
          </w:p>
        </w:tc>
        <w:tc>
          <w:tcPr>
            <w:tcW w:w="2250" w:type="dxa"/>
            <w:vAlign w:val="center"/>
          </w:tcPr>
          <w:p w14:paraId="2FD081D6" w14:textId="5891AD74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بافت سلول</w:t>
            </w:r>
          </w:p>
        </w:tc>
        <w:tc>
          <w:tcPr>
            <w:tcW w:w="720" w:type="dxa"/>
          </w:tcPr>
          <w:p w14:paraId="6D11B7B8" w14:textId="0C3179EB" w:rsidR="003955EF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1</w:t>
            </w:r>
          </w:p>
        </w:tc>
      </w:tr>
      <w:tr w:rsidR="003955EF" w14:paraId="406AE3E9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E28F98A" w14:textId="5E592845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819C8">
              <w:rPr>
                <w:rFonts w:cs="B Nazanin" w:hint="cs"/>
                <w:sz w:val="24"/>
                <w:szCs w:val="24"/>
                <w:rtl/>
              </w:rPr>
              <w:t>دکتر رستگار، دکتر مینایی و دکتر اسدی</w:t>
            </w:r>
          </w:p>
        </w:tc>
        <w:tc>
          <w:tcPr>
            <w:tcW w:w="2340" w:type="dxa"/>
          </w:tcPr>
          <w:p w14:paraId="44F9F0C2" w14:textId="49F22360" w:rsidR="003955EF" w:rsidRPr="00DF3694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8514F1"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43962336" w14:textId="258D8840" w:rsidR="003955EF" w:rsidRPr="00F06E61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7940EB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کار با میکروسکوپ</w:t>
            </w:r>
          </w:p>
        </w:tc>
        <w:tc>
          <w:tcPr>
            <w:tcW w:w="2250" w:type="dxa"/>
            <w:vAlign w:val="center"/>
          </w:tcPr>
          <w:p w14:paraId="71D19532" w14:textId="2CB08166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بافت پوششی</w:t>
            </w:r>
          </w:p>
        </w:tc>
        <w:tc>
          <w:tcPr>
            <w:tcW w:w="720" w:type="dxa"/>
          </w:tcPr>
          <w:p w14:paraId="1055A36A" w14:textId="7A3625B7" w:rsidR="003955EF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2</w:t>
            </w:r>
          </w:p>
        </w:tc>
      </w:tr>
      <w:tr w:rsidR="003955EF" w14:paraId="07144FE7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5FB649A5" w14:textId="1D6AD994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819C8">
              <w:rPr>
                <w:rFonts w:cs="B Nazanin" w:hint="cs"/>
                <w:sz w:val="24"/>
                <w:szCs w:val="24"/>
                <w:rtl/>
              </w:rPr>
              <w:t>دکتر رستگار، دکتر مینایی و دکتر اسدی</w:t>
            </w:r>
          </w:p>
        </w:tc>
        <w:tc>
          <w:tcPr>
            <w:tcW w:w="2340" w:type="dxa"/>
          </w:tcPr>
          <w:p w14:paraId="6F341D46" w14:textId="6943F210" w:rsidR="003955EF" w:rsidRPr="00DF3694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8514F1"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3D53FA92" w14:textId="37ECBFE2" w:rsidR="003955EF" w:rsidRPr="00F06E61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7940EB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کار با میکروسکوپ</w:t>
            </w:r>
          </w:p>
        </w:tc>
        <w:tc>
          <w:tcPr>
            <w:tcW w:w="2250" w:type="dxa"/>
            <w:vAlign w:val="center"/>
          </w:tcPr>
          <w:p w14:paraId="59C07B7E" w14:textId="4AF14289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بافت همبند</w:t>
            </w:r>
          </w:p>
        </w:tc>
        <w:tc>
          <w:tcPr>
            <w:tcW w:w="720" w:type="dxa"/>
          </w:tcPr>
          <w:p w14:paraId="484E836A" w14:textId="7F201202" w:rsidR="003955EF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3</w:t>
            </w:r>
          </w:p>
        </w:tc>
      </w:tr>
      <w:tr w:rsidR="003955EF" w14:paraId="7F7C6D20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14A14F4" w14:textId="2729B592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819C8">
              <w:rPr>
                <w:rFonts w:cs="B Nazanin" w:hint="cs"/>
                <w:sz w:val="24"/>
                <w:szCs w:val="24"/>
                <w:rtl/>
              </w:rPr>
              <w:t>دکتر رستگار، دکتر مینایی و دکتر اسدی</w:t>
            </w:r>
          </w:p>
        </w:tc>
        <w:tc>
          <w:tcPr>
            <w:tcW w:w="2340" w:type="dxa"/>
          </w:tcPr>
          <w:p w14:paraId="0212ABC9" w14:textId="6EAA47FF" w:rsidR="003955EF" w:rsidRPr="00DF3694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8514F1"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2154FB03" w14:textId="1B63D64E" w:rsidR="003955EF" w:rsidRPr="00F06E61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7940EB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کار با میکروسکوپ</w:t>
            </w:r>
          </w:p>
        </w:tc>
        <w:tc>
          <w:tcPr>
            <w:tcW w:w="2250" w:type="dxa"/>
            <w:vAlign w:val="center"/>
          </w:tcPr>
          <w:p w14:paraId="542E7663" w14:textId="5C3CFE7F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بافت استخوان و غضروف</w:t>
            </w:r>
          </w:p>
        </w:tc>
        <w:tc>
          <w:tcPr>
            <w:tcW w:w="720" w:type="dxa"/>
          </w:tcPr>
          <w:p w14:paraId="15808BB5" w14:textId="537D5D84" w:rsidR="003955EF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4</w:t>
            </w:r>
          </w:p>
        </w:tc>
      </w:tr>
      <w:tr w:rsidR="003955EF" w14:paraId="6F01FC40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F284ED3" w14:textId="06275B5D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819C8">
              <w:rPr>
                <w:rFonts w:cs="B Nazanin" w:hint="cs"/>
                <w:sz w:val="24"/>
                <w:szCs w:val="24"/>
                <w:rtl/>
              </w:rPr>
              <w:t>دکتر رستگار، دکتر مینایی و دکتر اسدی</w:t>
            </w:r>
          </w:p>
        </w:tc>
        <w:tc>
          <w:tcPr>
            <w:tcW w:w="2340" w:type="dxa"/>
          </w:tcPr>
          <w:p w14:paraId="4864E38C" w14:textId="1598E8F7" w:rsidR="003955EF" w:rsidRPr="00DF3694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8514F1"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617A451A" w14:textId="74F7F941" w:rsidR="003955EF" w:rsidRPr="00F06E61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7940EB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کار با میکروسکوپ</w:t>
            </w:r>
          </w:p>
        </w:tc>
        <w:tc>
          <w:tcPr>
            <w:tcW w:w="2250" w:type="dxa"/>
            <w:vAlign w:val="center"/>
          </w:tcPr>
          <w:p w14:paraId="2AB9EF15" w14:textId="2073D4F0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بافت تنفس</w:t>
            </w:r>
          </w:p>
        </w:tc>
        <w:tc>
          <w:tcPr>
            <w:tcW w:w="720" w:type="dxa"/>
          </w:tcPr>
          <w:p w14:paraId="3A15BD0A" w14:textId="4C395CF6" w:rsidR="003955EF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5</w:t>
            </w:r>
          </w:p>
        </w:tc>
      </w:tr>
      <w:tr w:rsidR="003955EF" w14:paraId="5557F464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A37185D" w14:textId="2EE8B08A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819C8">
              <w:rPr>
                <w:rFonts w:cs="B Nazanin" w:hint="cs"/>
                <w:sz w:val="24"/>
                <w:szCs w:val="24"/>
                <w:rtl/>
              </w:rPr>
              <w:t>دکتر رستگار، دکتر مینایی و دکتر اسدی</w:t>
            </w:r>
          </w:p>
        </w:tc>
        <w:tc>
          <w:tcPr>
            <w:tcW w:w="2340" w:type="dxa"/>
          </w:tcPr>
          <w:p w14:paraId="6EAE7E06" w14:textId="262E11CA" w:rsidR="003955EF" w:rsidRPr="00DF3694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8514F1"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3725AF01" w14:textId="00B1485F" w:rsidR="003955EF" w:rsidRPr="00F06E61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7940EB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کار با میکروسکوپ</w:t>
            </w:r>
          </w:p>
        </w:tc>
        <w:tc>
          <w:tcPr>
            <w:tcW w:w="2250" w:type="dxa"/>
            <w:vAlign w:val="center"/>
          </w:tcPr>
          <w:p w14:paraId="3BB798E6" w14:textId="3E76A565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بافت گوارش</w:t>
            </w:r>
          </w:p>
        </w:tc>
        <w:tc>
          <w:tcPr>
            <w:tcW w:w="720" w:type="dxa"/>
          </w:tcPr>
          <w:p w14:paraId="0D7179BD" w14:textId="32F5DD6B" w:rsidR="003955EF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6</w:t>
            </w:r>
          </w:p>
        </w:tc>
      </w:tr>
      <w:tr w:rsidR="003955EF" w14:paraId="155A70C4" w14:textId="77777777" w:rsidTr="00BC4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2A478B07" w14:textId="2FC968FD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819C8">
              <w:rPr>
                <w:rFonts w:cs="B Nazanin" w:hint="cs"/>
                <w:sz w:val="24"/>
                <w:szCs w:val="24"/>
                <w:rtl/>
              </w:rPr>
              <w:t>دکتر رستگار، دکتر مینایی و دکتر اسدی</w:t>
            </w:r>
          </w:p>
        </w:tc>
        <w:tc>
          <w:tcPr>
            <w:tcW w:w="2340" w:type="dxa"/>
          </w:tcPr>
          <w:p w14:paraId="15AD5833" w14:textId="506D45DA" w:rsidR="003955EF" w:rsidRPr="00DF3694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8514F1"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361D4909" w14:textId="1A19A7B7" w:rsidR="003955EF" w:rsidRPr="00F06E61" w:rsidRDefault="003955EF" w:rsidP="003955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7940EB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کار با میکروسکوپ</w:t>
            </w:r>
          </w:p>
        </w:tc>
        <w:tc>
          <w:tcPr>
            <w:tcW w:w="2250" w:type="dxa"/>
            <w:vAlign w:val="center"/>
          </w:tcPr>
          <w:p w14:paraId="1C87B411" w14:textId="61E8BD38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بافت ادراری تناسلی</w:t>
            </w:r>
          </w:p>
        </w:tc>
        <w:tc>
          <w:tcPr>
            <w:tcW w:w="720" w:type="dxa"/>
          </w:tcPr>
          <w:p w14:paraId="1D13A2D4" w14:textId="27C1DE2A" w:rsidR="003955EF" w:rsidRDefault="003955EF" w:rsidP="003955E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7</w:t>
            </w:r>
          </w:p>
        </w:tc>
      </w:tr>
      <w:tr w:rsidR="003955EF" w14:paraId="24E394D3" w14:textId="77777777" w:rsidTr="00BC49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49A4C933" w14:textId="5CCD76FE" w:rsidR="003955EF" w:rsidRPr="0035130B" w:rsidRDefault="003955EF" w:rsidP="003955EF">
            <w:pPr>
              <w:bidi/>
              <w:jc w:val="center"/>
              <w:rPr>
                <w:rFonts w:cs="B Nazanin" w:hint="cs"/>
                <w:sz w:val="24"/>
                <w:szCs w:val="24"/>
                <w:rtl/>
              </w:rPr>
            </w:pPr>
            <w:r w:rsidRPr="00C819C8">
              <w:rPr>
                <w:rFonts w:cs="B Nazanin" w:hint="cs"/>
                <w:sz w:val="24"/>
                <w:szCs w:val="24"/>
                <w:rtl/>
              </w:rPr>
              <w:lastRenderedPageBreak/>
              <w:t>دکتر رستگار، دکتر مینایی و دکتر اسدی</w:t>
            </w:r>
          </w:p>
        </w:tc>
        <w:tc>
          <w:tcPr>
            <w:tcW w:w="2340" w:type="dxa"/>
          </w:tcPr>
          <w:p w14:paraId="51C773A1" w14:textId="0B1DA360" w:rsidR="003955EF" w:rsidRPr="00DF3694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sz w:val="24"/>
                <w:szCs w:val="24"/>
                <w:rtl/>
              </w:rPr>
            </w:pPr>
            <w:r w:rsidRPr="008514F1">
              <w:rPr>
                <w:rFonts w:cs="B Nazanin" w:hint="cs"/>
                <w:sz w:val="24"/>
                <w:szCs w:val="24"/>
                <w:rtl/>
              </w:rPr>
              <w:t>حضور و پرسش و پاسخ</w:t>
            </w:r>
          </w:p>
        </w:tc>
        <w:tc>
          <w:tcPr>
            <w:tcW w:w="2790" w:type="dxa"/>
          </w:tcPr>
          <w:p w14:paraId="6BABD9FA" w14:textId="746D9F01" w:rsidR="003955EF" w:rsidRPr="00F06E61" w:rsidRDefault="003955EF" w:rsidP="003955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 w:rsidRPr="007940EB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 کار با میکروسکوپ</w:t>
            </w:r>
          </w:p>
        </w:tc>
        <w:tc>
          <w:tcPr>
            <w:tcW w:w="2250" w:type="dxa"/>
            <w:vAlign w:val="center"/>
          </w:tcPr>
          <w:p w14:paraId="3AD63AA4" w14:textId="3F8C23A5" w:rsidR="003955EF" w:rsidRDefault="003955EF" w:rsidP="003955EF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 w:hint="cs"/>
                <w:sz w:val="24"/>
                <w:szCs w:val="24"/>
                <w:rtl/>
              </w:rPr>
            </w:pPr>
            <w:r>
              <w:rPr>
                <w:rFonts w:ascii="BNazanin" w:cs="B Nazanin" w:hint="cs"/>
                <w:sz w:val="24"/>
                <w:szCs w:val="24"/>
                <w:rtl/>
              </w:rPr>
              <w:t>عملی بافت عصبی</w:t>
            </w:r>
          </w:p>
        </w:tc>
        <w:tc>
          <w:tcPr>
            <w:tcW w:w="720" w:type="dxa"/>
          </w:tcPr>
          <w:p w14:paraId="479471EE" w14:textId="6B192ED4" w:rsidR="003955EF" w:rsidRDefault="003955EF" w:rsidP="003955E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8</w:t>
            </w:r>
          </w:p>
        </w:tc>
      </w:tr>
    </w:tbl>
    <w:p w14:paraId="3610D90D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3F6391FA" w14:textId="4ED5E2F8" w:rsidR="00BE4941" w:rsidRDefault="00BE4941" w:rsidP="00CC5E0A">
      <w:pPr>
        <w:tabs>
          <w:tab w:val="left" w:pos="810"/>
        </w:tabs>
        <w:bidi/>
        <w:spacing w:before="240"/>
        <w:rPr>
          <w:rFonts w:ascii="Times New Roman" w:eastAsia="Times New Roman" w:hAnsi="Times New Roman" w:cs="B Nazanin"/>
          <w:color w:val="000000"/>
          <w:sz w:val="24"/>
          <w:szCs w:val="24"/>
          <w:rtl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24611E" w:rsidRPr="0024611E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</w:p>
    <w:p w14:paraId="3F128910" w14:textId="7A849DAD" w:rsidR="00BC49D7" w:rsidRPr="00EB6DB3" w:rsidRDefault="00BC49D7" w:rsidP="00BC49D7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>حضور در کلاس، انجام تکالیف و آزمون های کلاسی</w:t>
      </w:r>
    </w:p>
    <w:p w14:paraId="69E3FDE2" w14:textId="77777777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6A8FADAD" w14:textId="77777777" w:rsidR="00457853" w:rsidRDefault="00E270DE" w:rsidP="00E212C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  <w:r w:rsidR="00E212CC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امتحان پایان ترم</w:t>
      </w:r>
      <w:r w:rsidR="00E212CC"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،</w:t>
      </w:r>
      <w:r w:rsidR="0024611E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وئیز های کلاسی،کنفرانس های کلاسی، کار عملی</w:t>
      </w:r>
    </w:p>
    <w:p w14:paraId="2506B93D" w14:textId="77777777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0DFD2883" w14:textId="77777777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14:paraId="4407EAC7" w14:textId="77777777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7EC6AF2D" w14:textId="7E713588" w:rsidR="002547D1" w:rsidRDefault="002547D1" w:rsidP="00B45CCB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</w:p>
    <w:p w14:paraId="273B5E37" w14:textId="2020F0AC" w:rsidR="00E212CC" w:rsidRPr="002547D1" w:rsidRDefault="00BC49D7" w:rsidP="00E212CC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کوینی </w:t>
      </w:r>
      <w:r w:rsidR="003955EF">
        <w:rPr>
          <w:rFonts w:asciiTheme="majorBidi" w:hAnsiTheme="majorBidi" w:cs="B Nazanin" w:hint="cs"/>
          <w:sz w:val="24"/>
          <w:szCs w:val="24"/>
          <w:rtl/>
          <w:lang w:bidi="fa-IR"/>
        </w:rPr>
        <w:t>5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 تراکمی </w:t>
      </w:r>
      <w:r w:rsidR="003955EF">
        <w:rPr>
          <w:rFonts w:asciiTheme="majorBidi" w:hAnsiTheme="majorBidi" w:cs="B Nazanin" w:hint="cs"/>
          <w:sz w:val="24"/>
          <w:szCs w:val="24"/>
          <w:rtl/>
          <w:lang w:bidi="fa-IR"/>
        </w:rPr>
        <w:t>15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</w:p>
    <w:p w14:paraId="2B9A2A0A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544B951A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2A3ED9E" w14:textId="77777777" w:rsidR="0049722D" w:rsidRDefault="004E2BE7" w:rsidP="00B45CCB">
      <w:pPr>
        <w:bidi/>
        <w:spacing w:after="0" w:line="240" w:lineRule="auto"/>
        <w:rPr>
          <w:rFonts w:cs="B Nazanin"/>
          <w:b/>
          <w:bCs/>
          <w:color w:val="002060"/>
          <w:rtl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الف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کتب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  <w:r w:rsid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  <w:r w:rsidR="0024611E" w:rsidRPr="00E212CC">
        <w:rPr>
          <w:rFonts w:cs="B Nazanin"/>
          <w:b/>
          <w:bCs/>
          <w:color w:val="002060"/>
        </w:rPr>
        <w:t xml:space="preserve"> </w:t>
      </w:r>
    </w:p>
    <w:p w14:paraId="2980B9EF" w14:textId="4506C188" w:rsidR="0067621F" w:rsidRPr="002A0EC2" w:rsidRDefault="00BC49D7" w:rsidP="002A0EC2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>کتاب آناتومی اسنل</w:t>
      </w:r>
    </w:p>
    <w:p w14:paraId="04A46CB3" w14:textId="5D3ED4A8" w:rsidR="00531F98" w:rsidRDefault="003955EF" w:rsidP="0067621F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lang w:bidi="fa-IR"/>
        </w:rPr>
      </w:pPr>
      <w:r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آناتومی گری برای دانشجویان</w:t>
      </w:r>
    </w:p>
    <w:p w14:paraId="4A69DADE" w14:textId="67856C9B" w:rsidR="00F7033C" w:rsidRPr="00E212CC" w:rsidRDefault="004E2BE7" w:rsidP="00531F98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      </w:t>
      </w:r>
      <w:r w:rsidR="0067621F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منابع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برا</w:t>
      </w:r>
      <w:r w:rsidR="0049722D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مطالعه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ب</w:t>
      </w:r>
      <w:r w:rsidR="0049722D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شتر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</w:p>
    <w:p w14:paraId="59FE56B5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C9A69A" w14:textId="77777777" w:rsidR="009C5F81" w:rsidRDefault="009C5F81" w:rsidP="00EB6DB3">
      <w:pPr>
        <w:spacing w:after="0" w:line="240" w:lineRule="auto"/>
      </w:pPr>
      <w:r>
        <w:separator/>
      </w:r>
    </w:p>
  </w:endnote>
  <w:endnote w:type="continuationSeparator" w:id="0">
    <w:p w14:paraId="3B190AD1" w14:textId="77777777" w:rsidR="009C5F81" w:rsidRDefault="009C5F81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Cambria"/>
    <w:charset w:val="00"/>
    <w:family w:val="roman"/>
    <w:pitch w:val="variable"/>
    <w:sig w:usb0="61002A87" w:usb1="80000000" w:usb2="00000008" w:usb3="00000000" w:csb0="000101FF" w:csb1="00000000"/>
  </w:font>
  <w:font w:name="2  Titr">
    <w:altName w:val="Arial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Arial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FDB6AD" w14:textId="77777777" w:rsidR="00337E9D" w:rsidRDefault="000D4A73" w:rsidP="00337E9D">
        <w:pPr>
          <w:pStyle w:val="Footer"/>
          <w:bidi/>
          <w:jc w:val="center"/>
        </w:pPr>
        <w:r>
          <w:fldChar w:fldCharType="begin"/>
        </w:r>
        <w:r w:rsidR="00337E9D">
          <w:instrText xml:space="preserve"> PAGE   \* MERGEFORMAT </w:instrText>
        </w:r>
        <w:r>
          <w:fldChar w:fldCharType="separate"/>
        </w:r>
        <w:r w:rsidR="0077752E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4B55CDE9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CAA52" w14:textId="77777777" w:rsidR="009C5F81" w:rsidRDefault="009C5F81" w:rsidP="00EB6DB3">
      <w:pPr>
        <w:spacing w:after="0" w:line="240" w:lineRule="auto"/>
      </w:pPr>
      <w:r>
        <w:separator/>
      </w:r>
    </w:p>
  </w:footnote>
  <w:footnote w:type="continuationSeparator" w:id="0">
    <w:p w14:paraId="00D7B333" w14:textId="77777777" w:rsidR="009C5F81" w:rsidRDefault="009C5F81" w:rsidP="00EB6DB3">
      <w:pPr>
        <w:spacing w:after="0" w:line="240" w:lineRule="auto"/>
      </w:pPr>
      <w:r>
        <w:continuationSeparator/>
      </w:r>
    </w:p>
  </w:footnote>
  <w:footnote w:id="1">
    <w:p w14:paraId="7A65F1D4" w14:textId="77777777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33FB4076" w14:textId="77777777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48E4BED1" w14:textId="77777777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0A792A80" w14:textId="77777777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5602A6B" w14:textId="77777777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3548345F" w14:textId="77777777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2E0DF0C3" w14:textId="77777777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67DA30EB" w14:textId="77777777" w:rsidR="00B9475A" w:rsidRDefault="00B9475A" w:rsidP="00B9475A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916250">
    <w:abstractNumId w:val="1"/>
  </w:num>
  <w:num w:numId="2" w16cid:durableId="253783871">
    <w:abstractNumId w:val="2"/>
  </w:num>
  <w:num w:numId="3" w16cid:durableId="1645309510">
    <w:abstractNumId w:val="5"/>
  </w:num>
  <w:num w:numId="4" w16cid:durableId="1595821382">
    <w:abstractNumId w:val="4"/>
  </w:num>
  <w:num w:numId="5" w16cid:durableId="666905698">
    <w:abstractNumId w:val="3"/>
  </w:num>
  <w:num w:numId="6" w16cid:durableId="1597057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sDA3MjE0trAwNzdQ0lEKTi0uzszPAykwrAUAcWSrUywAAAA="/>
  </w:docVars>
  <w:rsids>
    <w:rsidRoot w:val="00F7033C"/>
    <w:rsid w:val="0000437E"/>
    <w:rsid w:val="00041B5D"/>
    <w:rsid w:val="0004545F"/>
    <w:rsid w:val="00047FD1"/>
    <w:rsid w:val="00052BAA"/>
    <w:rsid w:val="00055B05"/>
    <w:rsid w:val="0005604A"/>
    <w:rsid w:val="00060C33"/>
    <w:rsid w:val="00061FAB"/>
    <w:rsid w:val="00063ECA"/>
    <w:rsid w:val="0006432E"/>
    <w:rsid w:val="00064E1A"/>
    <w:rsid w:val="0007713E"/>
    <w:rsid w:val="00085169"/>
    <w:rsid w:val="000921C5"/>
    <w:rsid w:val="00096A68"/>
    <w:rsid w:val="000A28C9"/>
    <w:rsid w:val="000B5704"/>
    <w:rsid w:val="000B7123"/>
    <w:rsid w:val="000C7326"/>
    <w:rsid w:val="000D393B"/>
    <w:rsid w:val="000D4A73"/>
    <w:rsid w:val="000E51A7"/>
    <w:rsid w:val="000E701A"/>
    <w:rsid w:val="000E72CE"/>
    <w:rsid w:val="000F34BE"/>
    <w:rsid w:val="000F3FF3"/>
    <w:rsid w:val="00100BCF"/>
    <w:rsid w:val="0012159D"/>
    <w:rsid w:val="00130C50"/>
    <w:rsid w:val="00133528"/>
    <w:rsid w:val="00145B73"/>
    <w:rsid w:val="00145E3E"/>
    <w:rsid w:val="00154C6F"/>
    <w:rsid w:val="00155098"/>
    <w:rsid w:val="001567FC"/>
    <w:rsid w:val="001713A3"/>
    <w:rsid w:val="00180C87"/>
    <w:rsid w:val="00186948"/>
    <w:rsid w:val="00186C88"/>
    <w:rsid w:val="00187E54"/>
    <w:rsid w:val="00193733"/>
    <w:rsid w:val="00194C8D"/>
    <w:rsid w:val="001A3533"/>
    <w:rsid w:val="001A5FF9"/>
    <w:rsid w:val="001B2E1F"/>
    <w:rsid w:val="001B6A38"/>
    <w:rsid w:val="001C35C8"/>
    <w:rsid w:val="001C5C92"/>
    <w:rsid w:val="001D29D6"/>
    <w:rsid w:val="001D2D1F"/>
    <w:rsid w:val="001D6CF7"/>
    <w:rsid w:val="001F31CB"/>
    <w:rsid w:val="002034ED"/>
    <w:rsid w:val="0020548F"/>
    <w:rsid w:val="00212049"/>
    <w:rsid w:val="00217F24"/>
    <w:rsid w:val="00220DB2"/>
    <w:rsid w:val="002218E7"/>
    <w:rsid w:val="00225B88"/>
    <w:rsid w:val="0023278D"/>
    <w:rsid w:val="00245E19"/>
    <w:rsid w:val="0024611E"/>
    <w:rsid w:val="002547D1"/>
    <w:rsid w:val="00263DD0"/>
    <w:rsid w:val="002714E8"/>
    <w:rsid w:val="0027644B"/>
    <w:rsid w:val="00277644"/>
    <w:rsid w:val="00277BB7"/>
    <w:rsid w:val="00282ABB"/>
    <w:rsid w:val="00286806"/>
    <w:rsid w:val="0029396B"/>
    <w:rsid w:val="002942FF"/>
    <w:rsid w:val="002A0EC2"/>
    <w:rsid w:val="002B27AF"/>
    <w:rsid w:val="002D48B6"/>
    <w:rsid w:val="002D5FD3"/>
    <w:rsid w:val="002E06E6"/>
    <w:rsid w:val="003044E1"/>
    <w:rsid w:val="003208E8"/>
    <w:rsid w:val="003225EB"/>
    <w:rsid w:val="00322A09"/>
    <w:rsid w:val="00325406"/>
    <w:rsid w:val="00326D96"/>
    <w:rsid w:val="00336EBE"/>
    <w:rsid w:val="00337E9D"/>
    <w:rsid w:val="00357089"/>
    <w:rsid w:val="00364A0B"/>
    <w:rsid w:val="00366A61"/>
    <w:rsid w:val="0038172F"/>
    <w:rsid w:val="003909B8"/>
    <w:rsid w:val="003955EF"/>
    <w:rsid w:val="003C19F8"/>
    <w:rsid w:val="003C3250"/>
    <w:rsid w:val="003C39CD"/>
    <w:rsid w:val="003D5FAE"/>
    <w:rsid w:val="003E6F11"/>
    <w:rsid w:val="003F5911"/>
    <w:rsid w:val="003F6A51"/>
    <w:rsid w:val="004005EE"/>
    <w:rsid w:val="00401B3A"/>
    <w:rsid w:val="00426476"/>
    <w:rsid w:val="00437FA7"/>
    <w:rsid w:val="00441606"/>
    <w:rsid w:val="00445D64"/>
    <w:rsid w:val="00445D98"/>
    <w:rsid w:val="00457853"/>
    <w:rsid w:val="00460AC6"/>
    <w:rsid w:val="0047039D"/>
    <w:rsid w:val="00477B93"/>
    <w:rsid w:val="0048208D"/>
    <w:rsid w:val="0049423D"/>
    <w:rsid w:val="0049722D"/>
    <w:rsid w:val="004A6D5C"/>
    <w:rsid w:val="004B3386"/>
    <w:rsid w:val="004B3C0D"/>
    <w:rsid w:val="004D21E2"/>
    <w:rsid w:val="004E2BE7"/>
    <w:rsid w:val="004E306D"/>
    <w:rsid w:val="004E70F4"/>
    <w:rsid w:val="004F0DD5"/>
    <w:rsid w:val="004F2009"/>
    <w:rsid w:val="00505865"/>
    <w:rsid w:val="00527E9F"/>
    <w:rsid w:val="00531F98"/>
    <w:rsid w:val="00551073"/>
    <w:rsid w:val="00562721"/>
    <w:rsid w:val="00565CD5"/>
    <w:rsid w:val="00576DDF"/>
    <w:rsid w:val="00592F5F"/>
    <w:rsid w:val="005A67D4"/>
    <w:rsid w:val="005A73D4"/>
    <w:rsid w:val="005B4A26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7621F"/>
    <w:rsid w:val="00684E56"/>
    <w:rsid w:val="006906BD"/>
    <w:rsid w:val="006B5A70"/>
    <w:rsid w:val="006C3301"/>
    <w:rsid w:val="006D4F70"/>
    <w:rsid w:val="006E5B52"/>
    <w:rsid w:val="006F746B"/>
    <w:rsid w:val="007050E5"/>
    <w:rsid w:val="00712158"/>
    <w:rsid w:val="00716BE3"/>
    <w:rsid w:val="0073222F"/>
    <w:rsid w:val="00757159"/>
    <w:rsid w:val="00763530"/>
    <w:rsid w:val="007655B2"/>
    <w:rsid w:val="00772E34"/>
    <w:rsid w:val="0077752E"/>
    <w:rsid w:val="0079164B"/>
    <w:rsid w:val="007A289E"/>
    <w:rsid w:val="007B1C56"/>
    <w:rsid w:val="007B3E77"/>
    <w:rsid w:val="007E0732"/>
    <w:rsid w:val="007E1586"/>
    <w:rsid w:val="007E604E"/>
    <w:rsid w:val="007E6357"/>
    <w:rsid w:val="007F2C21"/>
    <w:rsid w:val="007F4389"/>
    <w:rsid w:val="00805413"/>
    <w:rsid w:val="00812EFA"/>
    <w:rsid w:val="00816A2F"/>
    <w:rsid w:val="00833A95"/>
    <w:rsid w:val="00840220"/>
    <w:rsid w:val="0084729F"/>
    <w:rsid w:val="00852EA4"/>
    <w:rsid w:val="008654A2"/>
    <w:rsid w:val="00885BF8"/>
    <w:rsid w:val="00896A0B"/>
    <w:rsid w:val="008A1031"/>
    <w:rsid w:val="008B7D58"/>
    <w:rsid w:val="008C1F03"/>
    <w:rsid w:val="008E495F"/>
    <w:rsid w:val="008E51C8"/>
    <w:rsid w:val="009141EC"/>
    <w:rsid w:val="00914CAC"/>
    <w:rsid w:val="00933443"/>
    <w:rsid w:val="009340B5"/>
    <w:rsid w:val="00935142"/>
    <w:rsid w:val="009375F5"/>
    <w:rsid w:val="00946D4D"/>
    <w:rsid w:val="0095248B"/>
    <w:rsid w:val="00970AA4"/>
    <w:rsid w:val="00971252"/>
    <w:rsid w:val="009769D4"/>
    <w:rsid w:val="00983C37"/>
    <w:rsid w:val="009A0090"/>
    <w:rsid w:val="009C5F81"/>
    <w:rsid w:val="009E629C"/>
    <w:rsid w:val="009F4CC0"/>
    <w:rsid w:val="00A00AA1"/>
    <w:rsid w:val="00A06E26"/>
    <w:rsid w:val="00A11602"/>
    <w:rsid w:val="00A178F2"/>
    <w:rsid w:val="00A30804"/>
    <w:rsid w:val="00A529CA"/>
    <w:rsid w:val="00A55173"/>
    <w:rsid w:val="00A61F6D"/>
    <w:rsid w:val="00A65BBB"/>
    <w:rsid w:val="00A667B5"/>
    <w:rsid w:val="00AA178E"/>
    <w:rsid w:val="00AA3DED"/>
    <w:rsid w:val="00AA41DE"/>
    <w:rsid w:val="00AB202D"/>
    <w:rsid w:val="00AB5CAE"/>
    <w:rsid w:val="00AE1443"/>
    <w:rsid w:val="00AE6C53"/>
    <w:rsid w:val="00AF2FB7"/>
    <w:rsid w:val="00AF649A"/>
    <w:rsid w:val="00B02343"/>
    <w:rsid w:val="00B03A8F"/>
    <w:rsid w:val="00B03A95"/>
    <w:rsid w:val="00B14502"/>
    <w:rsid w:val="00B237F7"/>
    <w:rsid w:val="00B37985"/>
    <w:rsid w:val="00B420E2"/>
    <w:rsid w:val="00B45CCB"/>
    <w:rsid w:val="00B4711B"/>
    <w:rsid w:val="00B77FBC"/>
    <w:rsid w:val="00B80410"/>
    <w:rsid w:val="00B9475A"/>
    <w:rsid w:val="00B977E0"/>
    <w:rsid w:val="00BA7967"/>
    <w:rsid w:val="00BB386A"/>
    <w:rsid w:val="00BC49D7"/>
    <w:rsid w:val="00BE4941"/>
    <w:rsid w:val="00BF350D"/>
    <w:rsid w:val="00C06AFF"/>
    <w:rsid w:val="00C12AB4"/>
    <w:rsid w:val="00C15621"/>
    <w:rsid w:val="00C444C0"/>
    <w:rsid w:val="00C5164A"/>
    <w:rsid w:val="00C63B0C"/>
    <w:rsid w:val="00C71788"/>
    <w:rsid w:val="00C82781"/>
    <w:rsid w:val="00C85ABA"/>
    <w:rsid w:val="00C91E86"/>
    <w:rsid w:val="00CA5986"/>
    <w:rsid w:val="00CB11FC"/>
    <w:rsid w:val="00CC5E0A"/>
    <w:rsid w:val="00CC7981"/>
    <w:rsid w:val="00CD2D9C"/>
    <w:rsid w:val="00D237ED"/>
    <w:rsid w:val="00D258F5"/>
    <w:rsid w:val="00D272D4"/>
    <w:rsid w:val="00D47EB7"/>
    <w:rsid w:val="00D8042D"/>
    <w:rsid w:val="00D92DAC"/>
    <w:rsid w:val="00D93214"/>
    <w:rsid w:val="00D93E0C"/>
    <w:rsid w:val="00DB1BDC"/>
    <w:rsid w:val="00DB28EF"/>
    <w:rsid w:val="00DB4835"/>
    <w:rsid w:val="00DC7F56"/>
    <w:rsid w:val="00DD06BC"/>
    <w:rsid w:val="00DD7900"/>
    <w:rsid w:val="00E0349B"/>
    <w:rsid w:val="00E212CC"/>
    <w:rsid w:val="00E270DE"/>
    <w:rsid w:val="00E358C8"/>
    <w:rsid w:val="00E45AF4"/>
    <w:rsid w:val="00E50626"/>
    <w:rsid w:val="00E5250C"/>
    <w:rsid w:val="00E61F9C"/>
    <w:rsid w:val="00E66E78"/>
    <w:rsid w:val="00E95490"/>
    <w:rsid w:val="00E97135"/>
    <w:rsid w:val="00EA2A7F"/>
    <w:rsid w:val="00EB6DB3"/>
    <w:rsid w:val="00EC047C"/>
    <w:rsid w:val="00EC2D0A"/>
    <w:rsid w:val="00EF53E0"/>
    <w:rsid w:val="00F05B8C"/>
    <w:rsid w:val="00F11338"/>
    <w:rsid w:val="00F12E0F"/>
    <w:rsid w:val="00F14C1B"/>
    <w:rsid w:val="00F25ED3"/>
    <w:rsid w:val="00F3332E"/>
    <w:rsid w:val="00F378AD"/>
    <w:rsid w:val="00F434F7"/>
    <w:rsid w:val="00F51BF7"/>
    <w:rsid w:val="00F62CAD"/>
    <w:rsid w:val="00F66718"/>
    <w:rsid w:val="00F7033C"/>
    <w:rsid w:val="00F92B24"/>
    <w:rsid w:val="00F93A8F"/>
    <w:rsid w:val="00F95EA0"/>
    <w:rsid w:val="00FA17A2"/>
    <w:rsid w:val="00FB08F3"/>
    <w:rsid w:val="00FB1B92"/>
    <w:rsid w:val="00FB606F"/>
    <w:rsid w:val="00FC31FA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C38F1"/>
  <w15:docId w15:val="{1A211495-1E87-4615-B9CC-3A1D8F88A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C49D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5A40E-5C2D-46AC-B1F0-3989BF0B1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1067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Sina Mojaver</cp:lastModifiedBy>
  <cp:revision>2</cp:revision>
  <cp:lastPrinted>2020-08-02T12:25:00Z</cp:lastPrinted>
  <dcterms:created xsi:type="dcterms:W3CDTF">2025-11-17T16:25:00Z</dcterms:created>
  <dcterms:modified xsi:type="dcterms:W3CDTF">2025-11-17T16:25:00Z</dcterms:modified>
</cp:coreProperties>
</file>